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464E10" w14:textId="4D694D89" w:rsidR="004215E7" w:rsidRDefault="00354498">
      <w:pPr>
        <w:pStyle w:val="BodyText"/>
        <w:rPr>
          <w:rFonts w:ascii="Times New Roman"/>
        </w:rPr>
      </w:pPr>
      <w:r>
        <w:rPr>
          <w:noProof/>
          <w:color w:val="FFFFFF" w:themeColor="background1"/>
          <w:lang w:val="en-AU" w:eastAsia="en-AU"/>
        </w:rPr>
        <mc:AlternateContent>
          <mc:Choice Requires="wps">
            <w:drawing>
              <wp:anchor distT="0" distB="0" distL="114300" distR="114300" simplePos="0" relativeHeight="251643392" behindDoc="1" locked="0" layoutInCell="1" allowOverlap="1" wp14:anchorId="4C29B786" wp14:editId="1FC115AD">
                <wp:simplePos x="0" y="0"/>
                <wp:positionH relativeFrom="page">
                  <wp:posOffset>6943725</wp:posOffset>
                </wp:positionH>
                <wp:positionV relativeFrom="page">
                  <wp:posOffset>0</wp:posOffset>
                </wp:positionV>
                <wp:extent cx="612140" cy="10692130"/>
                <wp:effectExtent l="0" t="0" r="0" b="4445"/>
                <wp:wrapNone/>
                <wp:docPr id="5" name="Rectangle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2140" cy="1069213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FD0170" id="Rectangle 52" o:spid="_x0000_s1026" style="position:absolute;margin-left:546.75pt;margin-top:0;width:48.2pt;height:841.9pt;z-index:-251673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" fillcolor="#243f60 [1604]" stroked="f">
                <w10:wrap anchorx="page" anchory="page"/>
              </v:rect>
            </w:pict>
          </mc:Fallback>
        </mc:AlternateContent>
      </w:r>
    </w:p>
    <w:p w14:paraId="412D9C8C" w14:textId="0DB5F042" w:rsidR="004215E7" w:rsidRDefault="004215E7">
      <w:pPr>
        <w:pStyle w:val="BodyText"/>
        <w:rPr>
          <w:rFonts w:ascii="Times New Roman"/>
        </w:rPr>
      </w:pPr>
    </w:p>
    <w:p w14:paraId="0DDB6D72" w14:textId="07EF853A" w:rsidR="004215E7" w:rsidRDefault="00DA1B68">
      <w:pPr>
        <w:pStyle w:val="BodyText"/>
        <w:rPr>
          <w:rFonts w:ascii="Times New Roman"/>
        </w:rPr>
      </w:pPr>
      <w:r>
        <w:rPr>
          <w:rFonts w:ascii="Times New Roman"/>
          <w:noProof/>
          <w:lang w:val="en-AU" w:eastAsia="en-AU"/>
        </w:rPr>
        <w:drawing>
          <wp:inline distT="0" distB="0" distL="0" distR="0" wp14:anchorId="0EBD4FDD" wp14:editId="796B39D2">
            <wp:extent cx="6238875" cy="178627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9737" cy="17893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5A960C" w14:textId="77777777" w:rsidR="00621AED" w:rsidRDefault="00621AED" w:rsidP="00123A59">
      <w:pPr>
        <w:pStyle w:val="BodyText"/>
        <w:ind w:right="1694"/>
      </w:pPr>
    </w:p>
    <w:p w14:paraId="3FEF12FC" w14:textId="78382EE8" w:rsidR="004215E7" w:rsidRPr="00A57115" w:rsidRDefault="00354498" w:rsidP="0005788A">
      <w:pPr>
        <w:pStyle w:val="Heading1"/>
        <w:spacing w:before="94"/>
        <w:rPr>
          <w:rFonts w:asciiTheme="minorHAnsi" w:hAnsiTheme="minorHAnsi" w:cstheme="minorHAnsi"/>
          <w:sz w:val="22"/>
          <w:szCs w:val="22"/>
        </w:rPr>
      </w:pPr>
      <w:r>
        <w:rPr>
          <w:b/>
          <w:bCs/>
          <w:noProof/>
          <w:color w:val="254F90"/>
          <w:sz w:val="48"/>
          <w:szCs w:val="55"/>
          <w:lang w:val="en-AU" w:eastAsia="en-AU"/>
        </w:rPr>
        <mc:AlternateContent>
          <mc:Choice Requires="wps">
            <w:drawing>
              <wp:anchor distT="0" distB="0" distL="114300" distR="114300" simplePos="0" relativeHeight="251674112" behindDoc="1" locked="0" layoutInCell="1" allowOverlap="1" wp14:anchorId="3C8E9295" wp14:editId="1E172020">
                <wp:simplePos x="0" y="0"/>
                <wp:positionH relativeFrom="page">
                  <wp:posOffset>7116445</wp:posOffset>
                </wp:positionH>
                <wp:positionV relativeFrom="page">
                  <wp:posOffset>485140</wp:posOffset>
                </wp:positionV>
                <wp:extent cx="276225" cy="2743835"/>
                <wp:effectExtent l="1270" t="0" r="0" b="0"/>
                <wp:wrapNone/>
                <wp:docPr id="4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6225" cy="27438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4CCC457" w14:textId="65FAE86D" w:rsidR="004215E7" w:rsidRPr="00C96B57" w:rsidRDefault="00C96B57" w:rsidP="00C96B57">
                            <w:pPr>
                              <w:spacing w:before="14"/>
                              <w:rPr>
                                <w:color w:val="FFFFFF" w:themeColor="background1"/>
                                <w:sz w:val="34"/>
                                <w:lang w:val="en-AU"/>
                              </w:rPr>
                            </w:pPr>
                            <w:r w:rsidRPr="00C96B57">
                              <w:rPr>
                                <w:color w:val="FFFFFF" w:themeColor="background1"/>
                                <w:sz w:val="34"/>
                                <w:lang w:val="en-AU"/>
                              </w:rPr>
                              <w:t>Gwydir Shire Council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C8E9295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left:0;text-align:left;margin-left:560.35pt;margin-top:38.2pt;width:21.75pt;height:216.05pt;z-index:-251642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" filled="f" stroked="f">
                <v:textbox style="layout-flow:vertical;mso-layout-flow-alt:bottom-to-top" inset="0,0,0,0">
                  <w:txbxContent>
                    <w:p w14:paraId="14CCC457" w14:textId="65FAE86D" w:rsidR="004215E7" w:rsidRPr="00C96B57" w:rsidRDefault="00C96B57" w:rsidP="00C96B57">
                      <w:pPr>
                        <w:spacing w:before="14"/>
                        <w:rPr>
                          <w:color w:val="FFFFFF" w:themeColor="background1"/>
                          <w:sz w:val="34"/>
                          <w:lang w:val="en-AU"/>
                        </w:rPr>
                      </w:pPr>
                      <w:r w:rsidRPr="00C96B57">
                        <w:rPr>
                          <w:color w:val="FFFFFF" w:themeColor="background1"/>
                          <w:sz w:val="34"/>
                          <w:lang w:val="en-AU"/>
                        </w:rPr>
                        <w:t>Gwydir Shire Council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96B57" w:rsidRPr="009D701A">
        <w:rPr>
          <w:b/>
          <w:bCs/>
          <w:color w:val="254F90"/>
          <w:sz w:val="48"/>
          <w:szCs w:val="55"/>
        </w:rPr>
        <w:t>A</w:t>
      </w:r>
      <w:r w:rsidR="00A05D50" w:rsidRPr="009D701A">
        <w:rPr>
          <w:b/>
          <w:bCs/>
          <w:color w:val="254F90"/>
          <w:sz w:val="48"/>
          <w:szCs w:val="55"/>
        </w:rPr>
        <w:t xml:space="preserve">pplication </w:t>
      </w:r>
      <w:r w:rsidR="00C96B57" w:rsidRPr="009D701A">
        <w:rPr>
          <w:b/>
          <w:bCs/>
          <w:color w:val="254F90"/>
          <w:sz w:val="48"/>
          <w:szCs w:val="55"/>
        </w:rPr>
        <w:t>F</w:t>
      </w:r>
      <w:r w:rsidR="00A05D50" w:rsidRPr="009D701A">
        <w:rPr>
          <w:b/>
          <w:bCs/>
          <w:color w:val="254F90"/>
          <w:sz w:val="48"/>
          <w:szCs w:val="55"/>
        </w:rPr>
        <w:t>orm</w:t>
      </w:r>
      <w:r w:rsidR="00563D3F" w:rsidRPr="009D701A">
        <w:rPr>
          <w:b/>
          <w:bCs/>
          <w:color w:val="254F90"/>
          <w:sz w:val="48"/>
          <w:szCs w:val="55"/>
        </w:rPr>
        <w:t xml:space="preserve"> </w:t>
      </w:r>
    </w:p>
    <w:tbl>
      <w:tblPr>
        <w:tblW w:w="0" w:type="auto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02"/>
        <w:gridCol w:w="1324"/>
        <w:gridCol w:w="1275"/>
        <w:gridCol w:w="1981"/>
        <w:gridCol w:w="7"/>
        <w:gridCol w:w="1961"/>
        <w:gridCol w:w="16"/>
      </w:tblGrid>
      <w:tr w:rsidR="00D9059F" w:rsidRPr="00D9059F" w14:paraId="757FBDB2" w14:textId="77777777" w:rsidTr="006F16B5">
        <w:trPr>
          <w:trHeight w:val="390"/>
        </w:trPr>
        <w:tc>
          <w:tcPr>
            <w:tcW w:w="9666" w:type="dxa"/>
            <w:gridSpan w:val="7"/>
            <w:tcBorders>
              <w:left w:val="nil"/>
            </w:tcBorders>
            <w:shd w:val="clear" w:color="auto" w:fill="244061" w:themeFill="accent1" w:themeFillShade="80"/>
            <w:vAlign w:val="center"/>
          </w:tcPr>
          <w:p w14:paraId="06D6B238" w14:textId="04F6E017" w:rsidR="00D9059F" w:rsidRPr="00D9059F" w:rsidRDefault="00D9059F" w:rsidP="006F16B5">
            <w:pPr>
              <w:pStyle w:val="TableParagraph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FFFFFF"/>
                <w:sz w:val="24"/>
                <w:szCs w:val="24"/>
              </w:rPr>
              <w:t>Position (please indicate which position you are applying for)</w:t>
            </w:r>
          </w:p>
        </w:tc>
      </w:tr>
      <w:tr w:rsidR="00D9059F" w:rsidRPr="00304399" w14:paraId="53CBB96B" w14:textId="77777777" w:rsidTr="00304399">
        <w:trPr>
          <w:trHeight w:val="454"/>
        </w:trPr>
        <w:tc>
          <w:tcPr>
            <w:tcW w:w="7689" w:type="dxa"/>
            <w:gridSpan w:val="5"/>
            <w:tcBorders>
              <w:left w:val="nil"/>
            </w:tcBorders>
            <w:vAlign w:val="center"/>
          </w:tcPr>
          <w:p w14:paraId="409D4E13" w14:textId="78EF9759" w:rsidR="00D9059F" w:rsidRPr="00304399" w:rsidRDefault="00D9059F" w:rsidP="00304399">
            <w:pPr>
              <w:pStyle w:val="TableParagraph"/>
              <w:spacing w:before="46"/>
              <w:rPr>
                <w:rFonts w:ascii="Arial" w:hAnsi="Arial" w:cs="Arial"/>
                <w:b/>
                <w:sz w:val="24"/>
                <w:szCs w:val="24"/>
              </w:rPr>
            </w:pPr>
            <w:r w:rsidRPr="00304399">
              <w:rPr>
                <w:rFonts w:ascii="Arial" w:hAnsi="Arial" w:cs="Arial"/>
                <w:b/>
                <w:sz w:val="24"/>
                <w:szCs w:val="24"/>
              </w:rPr>
              <w:t>School B</w:t>
            </w:r>
            <w:r w:rsidR="00304399" w:rsidRPr="00304399">
              <w:rPr>
                <w:rFonts w:ascii="Arial" w:hAnsi="Arial" w:cs="Arial"/>
                <w:b/>
                <w:sz w:val="24"/>
                <w:szCs w:val="24"/>
              </w:rPr>
              <w:t>ased Trainee</w:t>
            </w:r>
            <w:r w:rsidRPr="00304399">
              <w:rPr>
                <w:rFonts w:ascii="Arial" w:hAnsi="Arial" w:cs="Arial"/>
                <w:b/>
                <w:sz w:val="24"/>
                <w:szCs w:val="24"/>
              </w:rPr>
              <w:t xml:space="preserve"> – Gardener (Warialda)</w:t>
            </w:r>
          </w:p>
        </w:tc>
        <w:tc>
          <w:tcPr>
            <w:tcW w:w="1977" w:type="dxa"/>
            <w:gridSpan w:val="2"/>
            <w:tcBorders>
              <w:right w:val="nil"/>
            </w:tcBorders>
            <w:vAlign w:val="center"/>
          </w:tcPr>
          <w:p w14:paraId="6DC904D8" w14:textId="68EABF42" w:rsidR="00D9059F" w:rsidRPr="00304399" w:rsidRDefault="00D9059F" w:rsidP="00304399">
            <w:pPr>
              <w:pStyle w:val="TableParagraph"/>
              <w:spacing w:before="46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D9059F" w:rsidRPr="00304399" w14:paraId="120D24A1" w14:textId="77777777" w:rsidTr="00304399">
        <w:trPr>
          <w:trHeight w:val="454"/>
        </w:trPr>
        <w:tc>
          <w:tcPr>
            <w:tcW w:w="7689" w:type="dxa"/>
            <w:gridSpan w:val="5"/>
            <w:tcBorders>
              <w:left w:val="nil"/>
            </w:tcBorders>
            <w:vAlign w:val="center"/>
          </w:tcPr>
          <w:p w14:paraId="49952DBD" w14:textId="7AC1DDE0" w:rsidR="00D9059F" w:rsidRPr="00304399" w:rsidRDefault="00304399" w:rsidP="00304399">
            <w:pPr>
              <w:pStyle w:val="TableParagraph"/>
              <w:rPr>
                <w:rFonts w:ascii="Arial" w:hAnsi="Arial" w:cs="Arial"/>
                <w:b/>
                <w:sz w:val="24"/>
                <w:szCs w:val="24"/>
              </w:rPr>
            </w:pPr>
            <w:r w:rsidRPr="00304399">
              <w:rPr>
                <w:rFonts w:ascii="Arial" w:hAnsi="Arial" w:cs="Arial"/>
                <w:b/>
                <w:sz w:val="24"/>
                <w:szCs w:val="24"/>
              </w:rPr>
              <w:t>School Based Trainee</w:t>
            </w:r>
            <w:r w:rsidR="00D9059F" w:rsidRPr="00304399">
              <w:rPr>
                <w:rFonts w:ascii="Arial" w:hAnsi="Arial" w:cs="Arial"/>
                <w:b/>
                <w:sz w:val="24"/>
                <w:szCs w:val="24"/>
              </w:rPr>
              <w:t xml:space="preserve"> – Mechanic (Warialda)</w:t>
            </w:r>
          </w:p>
        </w:tc>
        <w:tc>
          <w:tcPr>
            <w:tcW w:w="1977" w:type="dxa"/>
            <w:gridSpan w:val="2"/>
            <w:tcBorders>
              <w:right w:val="nil"/>
            </w:tcBorders>
            <w:vAlign w:val="center"/>
          </w:tcPr>
          <w:p w14:paraId="7B088CC4" w14:textId="77777777" w:rsidR="00D9059F" w:rsidRPr="00304399" w:rsidRDefault="00D9059F" w:rsidP="00304399">
            <w:pPr>
              <w:pStyle w:val="TableParagraph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8548BC" w:rsidRPr="00304399" w14:paraId="55EA5C47" w14:textId="77777777" w:rsidTr="00304399">
        <w:trPr>
          <w:trHeight w:val="454"/>
        </w:trPr>
        <w:tc>
          <w:tcPr>
            <w:tcW w:w="7689" w:type="dxa"/>
            <w:gridSpan w:val="5"/>
            <w:tcBorders>
              <w:left w:val="nil"/>
            </w:tcBorders>
            <w:vAlign w:val="center"/>
          </w:tcPr>
          <w:p w14:paraId="2AB00C9F" w14:textId="1FF2DA66" w:rsidR="008548BC" w:rsidRPr="00304399" w:rsidRDefault="008548BC" w:rsidP="00304399">
            <w:pPr>
              <w:pStyle w:val="TableParagraph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School Based Trainee – Water &amp; Sewerage Operator</w:t>
            </w:r>
          </w:p>
        </w:tc>
        <w:tc>
          <w:tcPr>
            <w:tcW w:w="1977" w:type="dxa"/>
            <w:gridSpan w:val="2"/>
            <w:tcBorders>
              <w:right w:val="nil"/>
            </w:tcBorders>
            <w:vAlign w:val="center"/>
          </w:tcPr>
          <w:p w14:paraId="3EE0ECD4" w14:textId="77777777" w:rsidR="008548BC" w:rsidRPr="00304399" w:rsidRDefault="008548BC" w:rsidP="00304399">
            <w:pPr>
              <w:pStyle w:val="TableParagraph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D9059F" w:rsidRPr="00304399" w14:paraId="6137D0E1" w14:textId="77777777" w:rsidTr="00304399">
        <w:trPr>
          <w:trHeight w:val="454"/>
        </w:trPr>
        <w:tc>
          <w:tcPr>
            <w:tcW w:w="7689" w:type="dxa"/>
            <w:gridSpan w:val="5"/>
            <w:tcBorders>
              <w:left w:val="nil"/>
            </w:tcBorders>
            <w:vAlign w:val="center"/>
          </w:tcPr>
          <w:p w14:paraId="1D42FDD8" w14:textId="28113168" w:rsidR="00D9059F" w:rsidRPr="00304399" w:rsidRDefault="00304399" w:rsidP="00304399">
            <w:pPr>
              <w:pStyle w:val="TableParagraph"/>
              <w:rPr>
                <w:rFonts w:ascii="Arial" w:hAnsi="Arial" w:cs="Arial"/>
                <w:b/>
                <w:sz w:val="24"/>
                <w:szCs w:val="24"/>
              </w:rPr>
            </w:pPr>
            <w:r w:rsidRPr="00304399">
              <w:rPr>
                <w:rFonts w:ascii="Arial" w:hAnsi="Arial" w:cs="Arial"/>
                <w:b/>
                <w:sz w:val="24"/>
                <w:szCs w:val="24"/>
              </w:rPr>
              <w:t>School Based Trainee - Carpenter</w:t>
            </w:r>
          </w:p>
        </w:tc>
        <w:tc>
          <w:tcPr>
            <w:tcW w:w="1977" w:type="dxa"/>
            <w:gridSpan w:val="2"/>
            <w:tcBorders>
              <w:right w:val="nil"/>
            </w:tcBorders>
            <w:vAlign w:val="center"/>
          </w:tcPr>
          <w:p w14:paraId="2E111AA4" w14:textId="77777777" w:rsidR="00D9059F" w:rsidRPr="00304399" w:rsidRDefault="00D9059F" w:rsidP="00304399">
            <w:pPr>
              <w:pStyle w:val="TableParagraph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D9059F" w:rsidRPr="00304399" w14:paraId="0C2C695B" w14:textId="77777777" w:rsidTr="00304399">
        <w:trPr>
          <w:trHeight w:val="454"/>
        </w:trPr>
        <w:tc>
          <w:tcPr>
            <w:tcW w:w="7689" w:type="dxa"/>
            <w:gridSpan w:val="5"/>
            <w:tcBorders>
              <w:left w:val="nil"/>
            </w:tcBorders>
            <w:vAlign w:val="center"/>
          </w:tcPr>
          <w:p w14:paraId="355536A2" w14:textId="4D342B92" w:rsidR="00D9059F" w:rsidRPr="00304399" w:rsidRDefault="00304399" w:rsidP="00304399">
            <w:pPr>
              <w:pStyle w:val="TableParagraph"/>
              <w:rPr>
                <w:rFonts w:ascii="Arial" w:hAnsi="Arial" w:cs="Arial"/>
                <w:b/>
                <w:sz w:val="24"/>
                <w:szCs w:val="24"/>
              </w:rPr>
            </w:pPr>
            <w:r w:rsidRPr="00304399">
              <w:rPr>
                <w:rFonts w:ascii="Arial" w:hAnsi="Arial" w:cs="Arial"/>
                <w:b/>
                <w:sz w:val="24"/>
                <w:szCs w:val="24"/>
              </w:rPr>
              <w:t>School Based Trainee – Tourism Officer</w:t>
            </w:r>
          </w:p>
        </w:tc>
        <w:tc>
          <w:tcPr>
            <w:tcW w:w="1977" w:type="dxa"/>
            <w:gridSpan w:val="2"/>
            <w:tcBorders>
              <w:right w:val="nil"/>
            </w:tcBorders>
            <w:vAlign w:val="center"/>
          </w:tcPr>
          <w:p w14:paraId="211DB819" w14:textId="77777777" w:rsidR="00D9059F" w:rsidRPr="00304399" w:rsidRDefault="00D9059F" w:rsidP="00304399">
            <w:pPr>
              <w:pStyle w:val="TableParagraph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C5457C" w:rsidRPr="00304399" w14:paraId="60ED2557" w14:textId="77777777" w:rsidTr="00304399">
        <w:trPr>
          <w:trHeight w:val="454"/>
        </w:trPr>
        <w:tc>
          <w:tcPr>
            <w:tcW w:w="7689" w:type="dxa"/>
            <w:gridSpan w:val="5"/>
            <w:tcBorders>
              <w:left w:val="nil"/>
            </w:tcBorders>
            <w:vAlign w:val="center"/>
          </w:tcPr>
          <w:p w14:paraId="5489225B" w14:textId="341280B5" w:rsidR="00C5457C" w:rsidRPr="00304399" w:rsidRDefault="00C5457C" w:rsidP="00304399">
            <w:pPr>
              <w:pStyle w:val="TableParagraph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School Based Trainee - Journalist</w:t>
            </w:r>
          </w:p>
        </w:tc>
        <w:tc>
          <w:tcPr>
            <w:tcW w:w="1977" w:type="dxa"/>
            <w:gridSpan w:val="2"/>
            <w:tcBorders>
              <w:right w:val="nil"/>
            </w:tcBorders>
            <w:vAlign w:val="center"/>
          </w:tcPr>
          <w:p w14:paraId="2BF7EA88" w14:textId="77777777" w:rsidR="00C5457C" w:rsidRPr="00304399" w:rsidRDefault="00C5457C" w:rsidP="00304399">
            <w:pPr>
              <w:pStyle w:val="TableParagraph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304399" w:rsidRPr="00304399" w14:paraId="5176A4CF" w14:textId="77777777" w:rsidTr="00304399">
        <w:trPr>
          <w:trHeight w:val="454"/>
        </w:trPr>
        <w:tc>
          <w:tcPr>
            <w:tcW w:w="7689" w:type="dxa"/>
            <w:gridSpan w:val="5"/>
            <w:tcBorders>
              <w:left w:val="nil"/>
            </w:tcBorders>
            <w:vAlign w:val="center"/>
          </w:tcPr>
          <w:p w14:paraId="590FAFDA" w14:textId="7A549A76" w:rsidR="00304399" w:rsidRPr="00304399" w:rsidRDefault="008548BC" w:rsidP="00304399">
            <w:pPr>
              <w:pStyle w:val="TableParagraph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School Based </w:t>
            </w:r>
            <w:r w:rsidR="00304399" w:rsidRPr="00304399">
              <w:rPr>
                <w:rFonts w:ascii="Arial" w:hAnsi="Arial" w:cs="Arial"/>
                <w:b/>
                <w:sz w:val="24"/>
                <w:szCs w:val="24"/>
              </w:rPr>
              <w:t>Trainee – Information Services (Information Technology)</w:t>
            </w:r>
          </w:p>
        </w:tc>
        <w:tc>
          <w:tcPr>
            <w:tcW w:w="1977" w:type="dxa"/>
            <w:gridSpan w:val="2"/>
            <w:tcBorders>
              <w:right w:val="nil"/>
            </w:tcBorders>
            <w:vAlign w:val="center"/>
          </w:tcPr>
          <w:p w14:paraId="49DA297E" w14:textId="77777777" w:rsidR="00304399" w:rsidRPr="00304399" w:rsidRDefault="00304399" w:rsidP="00304399">
            <w:pPr>
              <w:pStyle w:val="TableParagraph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68433F" w:rsidRPr="00304399" w14:paraId="6D9CDDE3" w14:textId="77777777" w:rsidTr="00304399">
        <w:trPr>
          <w:trHeight w:val="454"/>
        </w:trPr>
        <w:tc>
          <w:tcPr>
            <w:tcW w:w="7689" w:type="dxa"/>
            <w:gridSpan w:val="5"/>
            <w:tcBorders>
              <w:left w:val="nil"/>
            </w:tcBorders>
            <w:vAlign w:val="center"/>
          </w:tcPr>
          <w:p w14:paraId="21A90655" w14:textId="522C4544" w:rsidR="0068433F" w:rsidRPr="00304399" w:rsidRDefault="0068433F" w:rsidP="00304399">
            <w:pPr>
              <w:pStyle w:val="TableParagraph"/>
              <w:rPr>
                <w:rFonts w:ascii="Arial" w:hAnsi="Arial" w:cs="Arial"/>
                <w:b/>
                <w:sz w:val="24"/>
                <w:szCs w:val="24"/>
              </w:rPr>
            </w:pPr>
            <w:r w:rsidRPr="00304399">
              <w:rPr>
                <w:rFonts w:ascii="Arial" w:hAnsi="Arial" w:cs="Arial"/>
                <w:b/>
                <w:sz w:val="24"/>
                <w:szCs w:val="24"/>
              </w:rPr>
              <w:t>Apprentice Mechanic (Warialda)</w:t>
            </w:r>
          </w:p>
        </w:tc>
        <w:tc>
          <w:tcPr>
            <w:tcW w:w="1977" w:type="dxa"/>
            <w:gridSpan w:val="2"/>
            <w:tcBorders>
              <w:right w:val="nil"/>
            </w:tcBorders>
            <w:vAlign w:val="center"/>
          </w:tcPr>
          <w:p w14:paraId="6C64AF10" w14:textId="77777777" w:rsidR="0068433F" w:rsidRPr="00304399" w:rsidRDefault="0068433F" w:rsidP="00304399">
            <w:pPr>
              <w:pStyle w:val="TableParagraph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8548BC" w:rsidRPr="00304399" w14:paraId="2E998793" w14:textId="77777777" w:rsidTr="00304399">
        <w:trPr>
          <w:trHeight w:val="454"/>
        </w:trPr>
        <w:tc>
          <w:tcPr>
            <w:tcW w:w="7689" w:type="dxa"/>
            <w:gridSpan w:val="5"/>
            <w:tcBorders>
              <w:left w:val="nil"/>
            </w:tcBorders>
            <w:vAlign w:val="center"/>
          </w:tcPr>
          <w:p w14:paraId="531E0108" w14:textId="2FDAEF08" w:rsidR="008548BC" w:rsidRPr="00304399" w:rsidRDefault="008548BC" w:rsidP="00304399">
            <w:pPr>
              <w:pStyle w:val="TableParagraph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pprentice Gardener (Warialda &amp; Bingara)</w:t>
            </w:r>
          </w:p>
        </w:tc>
        <w:tc>
          <w:tcPr>
            <w:tcW w:w="1977" w:type="dxa"/>
            <w:gridSpan w:val="2"/>
            <w:tcBorders>
              <w:right w:val="nil"/>
            </w:tcBorders>
            <w:vAlign w:val="center"/>
          </w:tcPr>
          <w:p w14:paraId="411A7223" w14:textId="77777777" w:rsidR="008548BC" w:rsidRPr="00304399" w:rsidRDefault="008548BC" w:rsidP="00304399">
            <w:pPr>
              <w:pStyle w:val="TableParagraph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4215E7" w:rsidRPr="00D9059F" w14:paraId="2FFF2DE6" w14:textId="77777777" w:rsidTr="009D701A">
        <w:trPr>
          <w:gridAfter w:val="1"/>
          <w:wAfter w:w="16" w:type="dxa"/>
          <w:trHeight w:val="411"/>
        </w:trPr>
        <w:tc>
          <w:tcPr>
            <w:tcW w:w="9650" w:type="dxa"/>
            <w:gridSpan w:val="6"/>
            <w:tcBorders>
              <w:left w:val="nil"/>
              <w:bottom w:val="single" w:sz="2" w:space="0" w:color="000000"/>
              <w:right w:val="nil"/>
            </w:tcBorders>
            <w:shd w:val="clear" w:color="auto" w:fill="244061" w:themeFill="accent1" w:themeFillShade="80"/>
            <w:vAlign w:val="center"/>
          </w:tcPr>
          <w:p w14:paraId="4FA60AF5" w14:textId="432CF5AD" w:rsidR="004215E7" w:rsidRPr="00D9059F" w:rsidRDefault="00E846C3" w:rsidP="009D701A">
            <w:pPr>
              <w:pStyle w:val="TableParagraph"/>
              <w:spacing w:before="100" w:beforeAutospacing="1"/>
              <w:rPr>
                <w:rFonts w:ascii="Arial" w:hAnsi="Arial" w:cs="Arial"/>
                <w:b/>
                <w:sz w:val="24"/>
                <w:szCs w:val="24"/>
              </w:rPr>
            </w:pPr>
            <w:r w:rsidRPr="00D9059F">
              <w:rPr>
                <w:rFonts w:ascii="Arial" w:hAnsi="Arial" w:cs="Arial"/>
                <w:b/>
                <w:color w:val="FFFFFF"/>
                <w:sz w:val="24"/>
                <w:szCs w:val="24"/>
              </w:rPr>
              <w:t xml:space="preserve"> </w:t>
            </w:r>
            <w:r w:rsidR="00AD04AC">
              <w:rPr>
                <w:rFonts w:ascii="Arial" w:hAnsi="Arial" w:cs="Arial"/>
                <w:b/>
                <w:color w:val="FFFFFF"/>
                <w:sz w:val="24"/>
                <w:szCs w:val="24"/>
              </w:rPr>
              <w:t>Personal Details</w:t>
            </w:r>
          </w:p>
        </w:tc>
      </w:tr>
      <w:tr w:rsidR="004215E7" w:rsidRPr="00D9059F" w14:paraId="543D4C83" w14:textId="77777777" w:rsidTr="00DA1B68">
        <w:trPr>
          <w:gridAfter w:val="1"/>
          <w:wAfter w:w="16" w:type="dxa"/>
          <w:trHeight w:val="542"/>
        </w:trPr>
        <w:tc>
          <w:tcPr>
            <w:tcW w:w="4426" w:type="dxa"/>
            <w:gridSpan w:val="2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6B90A2AC" w14:textId="06CB1F12" w:rsidR="004215E7" w:rsidRPr="00D9059F" w:rsidRDefault="00A05D50" w:rsidP="00A57115">
            <w:pPr>
              <w:pStyle w:val="TableParagraph"/>
              <w:spacing w:before="71"/>
              <w:rPr>
                <w:rFonts w:ascii="Arial" w:hAnsi="Arial" w:cs="Arial"/>
                <w:b/>
                <w:sz w:val="24"/>
                <w:szCs w:val="24"/>
              </w:rPr>
            </w:pPr>
            <w:r w:rsidRPr="00D9059F">
              <w:rPr>
                <w:rFonts w:ascii="Arial" w:hAnsi="Arial" w:cs="Arial"/>
                <w:b/>
                <w:sz w:val="24"/>
                <w:szCs w:val="24"/>
              </w:rPr>
              <w:t>Surname</w:t>
            </w:r>
            <w:r w:rsidR="00A57115" w:rsidRPr="00D9059F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</w:tc>
        <w:tc>
          <w:tcPr>
            <w:tcW w:w="5224" w:type="dxa"/>
            <w:gridSpan w:val="4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26BDA3B0" w14:textId="60E1E4A5" w:rsidR="004215E7" w:rsidRPr="00D9059F" w:rsidRDefault="00E846C3" w:rsidP="00A57115">
            <w:pPr>
              <w:pStyle w:val="TableParagraph"/>
              <w:spacing w:before="71"/>
              <w:rPr>
                <w:rFonts w:ascii="Arial" w:hAnsi="Arial" w:cs="Arial"/>
                <w:b/>
                <w:sz w:val="24"/>
                <w:szCs w:val="24"/>
              </w:rPr>
            </w:pPr>
            <w:r w:rsidRPr="00D9059F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A05D50" w:rsidRPr="00D9059F">
              <w:rPr>
                <w:rFonts w:ascii="Arial" w:hAnsi="Arial" w:cs="Arial"/>
                <w:b/>
                <w:sz w:val="24"/>
                <w:szCs w:val="24"/>
              </w:rPr>
              <w:t xml:space="preserve">Given </w:t>
            </w:r>
            <w:r w:rsidR="00A57115" w:rsidRPr="00D9059F">
              <w:rPr>
                <w:rFonts w:ascii="Arial" w:hAnsi="Arial" w:cs="Arial"/>
                <w:b/>
                <w:sz w:val="24"/>
                <w:szCs w:val="24"/>
              </w:rPr>
              <w:t>N</w:t>
            </w:r>
            <w:r w:rsidR="00A05D50" w:rsidRPr="00D9059F">
              <w:rPr>
                <w:rFonts w:ascii="Arial" w:hAnsi="Arial" w:cs="Arial"/>
                <w:b/>
                <w:sz w:val="24"/>
                <w:szCs w:val="24"/>
              </w:rPr>
              <w:t>ame</w:t>
            </w:r>
            <w:r w:rsidR="00A57115" w:rsidRPr="00D9059F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</w:tc>
      </w:tr>
      <w:tr w:rsidR="00A57115" w:rsidRPr="00D9059F" w14:paraId="2EB5E36E" w14:textId="77777777" w:rsidTr="00DA1B68">
        <w:trPr>
          <w:gridAfter w:val="1"/>
          <w:wAfter w:w="16" w:type="dxa"/>
          <w:trHeight w:val="559"/>
        </w:trPr>
        <w:tc>
          <w:tcPr>
            <w:tcW w:w="965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00B5B2E" w14:textId="09952D81" w:rsidR="00A57115" w:rsidRPr="00D9059F" w:rsidRDefault="00A57115" w:rsidP="00A57115">
            <w:pPr>
              <w:pStyle w:val="TableParagraph"/>
              <w:spacing w:before="71"/>
              <w:rPr>
                <w:rFonts w:ascii="Arial" w:hAnsi="Arial" w:cs="Arial"/>
                <w:b/>
                <w:sz w:val="24"/>
                <w:szCs w:val="24"/>
              </w:rPr>
            </w:pPr>
            <w:r w:rsidRPr="00D9059F">
              <w:rPr>
                <w:rFonts w:ascii="Arial" w:hAnsi="Arial" w:cs="Arial"/>
                <w:b/>
                <w:sz w:val="24"/>
                <w:szCs w:val="24"/>
              </w:rPr>
              <w:t>Address:</w:t>
            </w:r>
          </w:p>
        </w:tc>
      </w:tr>
      <w:tr w:rsidR="00A57115" w:rsidRPr="00D9059F" w14:paraId="2B19A69E" w14:textId="77777777" w:rsidTr="00DA1B68">
        <w:trPr>
          <w:gridAfter w:val="1"/>
          <w:wAfter w:w="16" w:type="dxa"/>
          <w:trHeight w:val="528"/>
        </w:trPr>
        <w:tc>
          <w:tcPr>
            <w:tcW w:w="442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93D96C" w14:textId="6E8C93F1" w:rsidR="00A57115" w:rsidRPr="00D9059F" w:rsidRDefault="00A57115" w:rsidP="00A57115">
            <w:pPr>
              <w:pStyle w:val="TableParagraph"/>
              <w:spacing w:before="71"/>
              <w:rPr>
                <w:rFonts w:ascii="Arial" w:hAnsi="Arial" w:cs="Arial"/>
                <w:b/>
                <w:sz w:val="24"/>
                <w:szCs w:val="24"/>
              </w:rPr>
            </w:pPr>
            <w:r w:rsidRPr="00D9059F">
              <w:rPr>
                <w:rFonts w:ascii="Arial" w:hAnsi="Arial" w:cs="Arial"/>
                <w:b/>
                <w:spacing w:val="-5"/>
                <w:sz w:val="24"/>
                <w:szCs w:val="24"/>
              </w:rPr>
              <w:t xml:space="preserve">Work </w:t>
            </w:r>
            <w:r w:rsidRPr="00D9059F">
              <w:rPr>
                <w:rFonts w:ascii="Arial" w:hAnsi="Arial" w:cs="Arial"/>
                <w:b/>
                <w:sz w:val="24"/>
                <w:szCs w:val="24"/>
              </w:rPr>
              <w:t>phone:</w:t>
            </w:r>
          </w:p>
        </w:tc>
        <w:tc>
          <w:tcPr>
            <w:tcW w:w="52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708E3D7" w14:textId="550D68FA" w:rsidR="00A57115" w:rsidRPr="00D9059F" w:rsidRDefault="00E846C3" w:rsidP="00A57115">
            <w:pPr>
              <w:pStyle w:val="TableParagraph"/>
              <w:spacing w:before="71"/>
              <w:rPr>
                <w:rFonts w:ascii="Arial" w:hAnsi="Arial" w:cs="Arial"/>
                <w:b/>
                <w:sz w:val="24"/>
                <w:szCs w:val="24"/>
              </w:rPr>
            </w:pPr>
            <w:r w:rsidRPr="00D9059F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A57115" w:rsidRPr="00D9059F">
              <w:rPr>
                <w:rFonts w:ascii="Arial" w:hAnsi="Arial" w:cs="Arial"/>
                <w:b/>
                <w:sz w:val="24"/>
                <w:szCs w:val="24"/>
              </w:rPr>
              <w:t>Home phone:</w:t>
            </w:r>
          </w:p>
        </w:tc>
      </w:tr>
      <w:tr w:rsidR="00A57115" w:rsidRPr="00D9059F" w14:paraId="5ED33385" w14:textId="77777777" w:rsidTr="00DA1B68">
        <w:trPr>
          <w:gridAfter w:val="1"/>
          <w:wAfter w:w="16" w:type="dxa"/>
          <w:trHeight w:val="550"/>
        </w:trPr>
        <w:tc>
          <w:tcPr>
            <w:tcW w:w="4426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6759812F" w14:textId="37BC4C91" w:rsidR="00A57115" w:rsidRPr="00D9059F" w:rsidRDefault="00A57115" w:rsidP="00A57115">
            <w:pPr>
              <w:pStyle w:val="TableParagraph"/>
              <w:spacing w:before="71"/>
              <w:rPr>
                <w:rFonts w:ascii="Arial" w:hAnsi="Arial" w:cs="Arial"/>
                <w:b/>
                <w:sz w:val="24"/>
                <w:szCs w:val="24"/>
              </w:rPr>
            </w:pPr>
            <w:r w:rsidRPr="00D9059F">
              <w:rPr>
                <w:rFonts w:ascii="Arial" w:hAnsi="Arial" w:cs="Arial"/>
                <w:b/>
                <w:sz w:val="24"/>
                <w:szCs w:val="24"/>
              </w:rPr>
              <w:t>Mobile:</w:t>
            </w:r>
          </w:p>
        </w:tc>
        <w:tc>
          <w:tcPr>
            <w:tcW w:w="5224" w:type="dxa"/>
            <w:gridSpan w:val="4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6FBDC8F4" w14:textId="7E813341" w:rsidR="00A57115" w:rsidRPr="00D9059F" w:rsidRDefault="00E846C3" w:rsidP="00A57115">
            <w:pPr>
              <w:pStyle w:val="TableParagraph"/>
              <w:spacing w:before="71"/>
              <w:rPr>
                <w:rFonts w:ascii="Arial" w:hAnsi="Arial" w:cs="Arial"/>
                <w:b/>
                <w:sz w:val="24"/>
                <w:szCs w:val="24"/>
              </w:rPr>
            </w:pPr>
            <w:r w:rsidRPr="00D9059F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A57115" w:rsidRPr="00D9059F">
              <w:rPr>
                <w:rFonts w:ascii="Arial" w:hAnsi="Arial" w:cs="Arial"/>
                <w:b/>
                <w:sz w:val="24"/>
                <w:szCs w:val="24"/>
              </w:rPr>
              <w:t>Email:</w:t>
            </w:r>
          </w:p>
        </w:tc>
      </w:tr>
      <w:tr w:rsidR="009D701A" w:rsidRPr="00D9059F" w14:paraId="7E63236D" w14:textId="77777777" w:rsidTr="009D701A">
        <w:trPr>
          <w:trHeight w:val="390"/>
        </w:trPr>
        <w:tc>
          <w:tcPr>
            <w:tcW w:w="9666" w:type="dxa"/>
            <w:gridSpan w:val="7"/>
            <w:tcBorders>
              <w:left w:val="nil"/>
            </w:tcBorders>
            <w:shd w:val="clear" w:color="auto" w:fill="244061" w:themeFill="accent1" w:themeFillShade="80"/>
            <w:vAlign w:val="center"/>
          </w:tcPr>
          <w:p w14:paraId="11A4E7F4" w14:textId="0818FA71" w:rsidR="009D701A" w:rsidRPr="00D9059F" w:rsidRDefault="00E846C3" w:rsidP="001C3DDE">
            <w:pPr>
              <w:pStyle w:val="TableParagraph"/>
              <w:rPr>
                <w:rFonts w:ascii="Arial" w:hAnsi="Arial" w:cs="Arial"/>
                <w:b/>
                <w:sz w:val="24"/>
                <w:szCs w:val="24"/>
              </w:rPr>
            </w:pPr>
            <w:r w:rsidRPr="00D9059F">
              <w:rPr>
                <w:rFonts w:ascii="Arial" w:hAnsi="Arial" w:cs="Arial"/>
                <w:b/>
                <w:color w:val="FFFFFF"/>
                <w:sz w:val="24"/>
                <w:szCs w:val="24"/>
              </w:rPr>
              <w:t xml:space="preserve"> </w:t>
            </w:r>
            <w:r w:rsidR="009D701A" w:rsidRPr="00D9059F">
              <w:rPr>
                <w:rFonts w:ascii="Arial" w:hAnsi="Arial" w:cs="Arial"/>
                <w:b/>
                <w:color w:val="FFFFFF"/>
                <w:sz w:val="24"/>
                <w:szCs w:val="24"/>
              </w:rPr>
              <w:t>T</w:t>
            </w:r>
            <w:r w:rsidR="00095C46">
              <w:rPr>
                <w:rFonts w:ascii="Arial" w:hAnsi="Arial" w:cs="Arial"/>
                <w:b/>
                <w:color w:val="FFFFFF"/>
                <w:sz w:val="24"/>
                <w:szCs w:val="24"/>
              </w:rPr>
              <w:t>ickets/</w:t>
            </w:r>
            <w:proofErr w:type="spellStart"/>
            <w:r w:rsidR="00095C46">
              <w:rPr>
                <w:rFonts w:ascii="Arial" w:hAnsi="Arial" w:cs="Arial"/>
                <w:b/>
                <w:color w:val="FFFFFF"/>
                <w:sz w:val="24"/>
                <w:szCs w:val="24"/>
              </w:rPr>
              <w:t>Licenc</w:t>
            </w:r>
            <w:r w:rsidR="001C3DDE">
              <w:rPr>
                <w:rFonts w:ascii="Arial" w:hAnsi="Arial" w:cs="Arial"/>
                <w:b/>
                <w:color w:val="FFFFFF"/>
                <w:sz w:val="24"/>
                <w:szCs w:val="24"/>
              </w:rPr>
              <w:t>es</w:t>
            </w:r>
            <w:proofErr w:type="spellEnd"/>
            <w:r w:rsidR="001C3DDE">
              <w:rPr>
                <w:rFonts w:ascii="Arial" w:hAnsi="Arial" w:cs="Arial"/>
                <w:b/>
                <w:color w:val="FFFFFF"/>
                <w:sz w:val="24"/>
                <w:szCs w:val="24"/>
              </w:rPr>
              <w:t>/Certificates</w:t>
            </w:r>
            <w:r w:rsidR="00AD04AC">
              <w:rPr>
                <w:rFonts w:ascii="Arial" w:hAnsi="Arial" w:cs="Arial"/>
                <w:b/>
                <w:color w:val="FFFFFF"/>
                <w:sz w:val="24"/>
                <w:szCs w:val="24"/>
              </w:rPr>
              <w:t xml:space="preserve"> held</w:t>
            </w:r>
          </w:p>
        </w:tc>
      </w:tr>
      <w:tr w:rsidR="009D701A" w:rsidRPr="00D9059F" w14:paraId="4C8C6E68" w14:textId="77777777" w:rsidTr="00DA1B68">
        <w:trPr>
          <w:trHeight w:val="454"/>
        </w:trPr>
        <w:tc>
          <w:tcPr>
            <w:tcW w:w="7689" w:type="dxa"/>
            <w:gridSpan w:val="5"/>
            <w:tcBorders>
              <w:left w:val="nil"/>
            </w:tcBorders>
          </w:tcPr>
          <w:p w14:paraId="55F72AA2" w14:textId="7BAD235A" w:rsidR="009D701A" w:rsidRPr="00D9059F" w:rsidRDefault="009D701A" w:rsidP="009D701A">
            <w:pPr>
              <w:pStyle w:val="TableParagraph"/>
              <w:spacing w:before="46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D9059F">
              <w:rPr>
                <w:rFonts w:ascii="Arial" w:hAnsi="Arial" w:cs="Arial"/>
                <w:b/>
                <w:sz w:val="24"/>
                <w:szCs w:val="24"/>
              </w:rPr>
              <w:t>Qualification</w:t>
            </w:r>
          </w:p>
        </w:tc>
        <w:tc>
          <w:tcPr>
            <w:tcW w:w="1977" w:type="dxa"/>
            <w:gridSpan w:val="2"/>
            <w:tcBorders>
              <w:right w:val="nil"/>
            </w:tcBorders>
          </w:tcPr>
          <w:p w14:paraId="062B774D" w14:textId="18049304" w:rsidR="009D701A" w:rsidRPr="00D9059F" w:rsidRDefault="009D701A" w:rsidP="0005788A">
            <w:pPr>
              <w:pStyle w:val="TableParagraph"/>
              <w:spacing w:before="46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9059F">
              <w:rPr>
                <w:rFonts w:ascii="Arial" w:hAnsi="Arial" w:cs="Arial"/>
                <w:b/>
                <w:sz w:val="24"/>
                <w:szCs w:val="24"/>
              </w:rPr>
              <w:t xml:space="preserve">Year </w:t>
            </w:r>
            <w:r w:rsidR="0005788A" w:rsidRPr="00D9059F">
              <w:rPr>
                <w:rFonts w:ascii="Arial" w:hAnsi="Arial" w:cs="Arial"/>
                <w:b/>
                <w:sz w:val="24"/>
                <w:szCs w:val="24"/>
              </w:rPr>
              <w:t>C</w:t>
            </w:r>
            <w:r w:rsidRPr="00D9059F">
              <w:rPr>
                <w:rFonts w:ascii="Arial" w:hAnsi="Arial" w:cs="Arial"/>
                <w:b/>
                <w:sz w:val="24"/>
                <w:szCs w:val="24"/>
              </w:rPr>
              <w:t>ompleted</w:t>
            </w:r>
          </w:p>
        </w:tc>
      </w:tr>
      <w:tr w:rsidR="009D701A" w:rsidRPr="00D9059F" w14:paraId="3B282E24" w14:textId="77777777" w:rsidTr="00DA1B68">
        <w:trPr>
          <w:trHeight w:val="454"/>
        </w:trPr>
        <w:tc>
          <w:tcPr>
            <w:tcW w:w="7689" w:type="dxa"/>
            <w:gridSpan w:val="5"/>
            <w:tcBorders>
              <w:left w:val="nil"/>
            </w:tcBorders>
          </w:tcPr>
          <w:p w14:paraId="08FD98D2" w14:textId="77777777" w:rsidR="009D701A" w:rsidRPr="00D9059F" w:rsidRDefault="009D701A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77" w:type="dxa"/>
            <w:gridSpan w:val="2"/>
            <w:tcBorders>
              <w:right w:val="nil"/>
            </w:tcBorders>
          </w:tcPr>
          <w:p w14:paraId="03DC72AE" w14:textId="77777777" w:rsidR="009D701A" w:rsidRPr="00D9059F" w:rsidRDefault="009D701A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D701A" w:rsidRPr="00D9059F" w14:paraId="245E43D7" w14:textId="77777777" w:rsidTr="00DA1B68">
        <w:trPr>
          <w:trHeight w:val="454"/>
        </w:trPr>
        <w:tc>
          <w:tcPr>
            <w:tcW w:w="7689" w:type="dxa"/>
            <w:gridSpan w:val="5"/>
            <w:tcBorders>
              <w:left w:val="nil"/>
            </w:tcBorders>
          </w:tcPr>
          <w:p w14:paraId="124AA6C8" w14:textId="77777777" w:rsidR="009D701A" w:rsidRPr="00D9059F" w:rsidRDefault="009D701A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77" w:type="dxa"/>
            <w:gridSpan w:val="2"/>
            <w:tcBorders>
              <w:right w:val="nil"/>
            </w:tcBorders>
          </w:tcPr>
          <w:p w14:paraId="54ED0825" w14:textId="77777777" w:rsidR="009D701A" w:rsidRPr="00D9059F" w:rsidRDefault="009D701A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D701A" w:rsidRPr="00D9059F" w14:paraId="0C3F5DFD" w14:textId="77777777" w:rsidTr="00DA1B68">
        <w:trPr>
          <w:trHeight w:val="454"/>
        </w:trPr>
        <w:tc>
          <w:tcPr>
            <w:tcW w:w="7689" w:type="dxa"/>
            <w:gridSpan w:val="5"/>
            <w:tcBorders>
              <w:left w:val="nil"/>
            </w:tcBorders>
          </w:tcPr>
          <w:p w14:paraId="4CFD442E" w14:textId="77777777" w:rsidR="009D701A" w:rsidRPr="00D9059F" w:rsidRDefault="009D701A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77" w:type="dxa"/>
            <w:gridSpan w:val="2"/>
            <w:tcBorders>
              <w:right w:val="nil"/>
            </w:tcBorders>
          </w:tcPr>
          <w:p w14:paraId="2B2D8476" w14:textId="77777777" w:rsidR="009D701A" w:rsidRPr="00D9059F" w:rsidRDefault="009D701A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D701A" w:rsidRPr="00D9059F" w14:paraId="508881F7" w14:textId="77777777" w:rsidTr="0005788A">
        <w:trPr>
          <w:trHeight w:val="355"/>
        </w:trPr>
        <w:tc>
          <w:tcPr>
            <w:tcW w:w="9666" w:type="dxa"/>
            <w:gridSpan w:val="7"/>
            <w:tcBorders>
              <w:left w:val="nil"/>
            </w:tcBorders>
            <w:shd w:val="clear" w:color="auto" w:fill="244061" w:themeFill="accent1" w:themeFillShade="80"/>
            <w:vAlign w:val="center"/>
          </w:tcPr>
          <w:p w14:paraId="133E1A6D" w14:textId="06A9DB6E" w:rsidR="009D701A" w:rsidRPr="00D9059F" w:rsidRDefault="00E846C3" w:rsidP="009D701A">
            <w:pPr>
              <w:pStyle w:val="TableParagraph"/>
              <w:rPr>
                <w:rFonts w:ascii="Arial" w:hAnsi="Arial" w:cs="Arial"/>
                <w:b/>
                <w:sz w:val="24"/>
                <w:szCs w:val="24"/>
              </w:rPr>
            </w:pPr>
            <w:r w:rsidRPr="00D9059F">
              <w:rPr>
                <w:rFonts w:ascii="Arial" w:hAnsi="Arial" w:cs="Arial"/>
                <w:b/>
                <w:color w:val="FFFFFF"/>
                <w:sz w:val="24"/>
                <w:szCs w:val="24"/>
              </w:rPr>
              <w:t xml:space="preserve"> </w:t>
            </w:r>
            <w:r w:rsidR="00AD04AC">
              <w:rPr>
                <w:rFonts w:ascii="Arial" w:hAnsi="Arial" w:cs="Arial"/>
                <w:b/>
                <w:color w:val="FFFFFF"/>
                <w:sz w:val="24"/>
                <w:szCs w:val="24"/>
              </w:rPr>
              <w:t>Education/Further Education</w:t>
            </w:r>
          </w:p>
        </w:tc>
      </w:tr>
      <w:tr w:rsidR="009D701A" w:rsidRPr="00D9059F" w14:paraId="5EF2D428" w14:textId="77777777" w:rsidTr="00DA1B68">
        <w:trPr>
          <w:trHeight w:val="454"/>
        </w:trPr>
        <w:tc>
          <w:tcPr>
            <w:tcW w:w="3102" w:type="dxa"/>
            <w:tcBorders>
              <w:left w:val="nil"/>
            </w:tcBorders>
          </w:tcPr>
          <w:p w14:paraId="1FEECDAE" w14:textId="30A59522" w:rsidR="009D701A" w:rsidRPr="00D9059F" w:rsidRDefault="009D701A" w:rsidP="009D701A">
            <w:pPr>
              <w:pStyle w:val="TableParagraph"/>
              <w:spacing w:before="46"/>
              <w:rPr>
                <w:rFonts w:ascii="Arial" w:hAnsi="Arial" w:cs="Arial"/>
                <w:b/>
                <w:sz w:val="24"/>
                <w:szCs w:val="24"/>
              </w:rPr>
            </w:pPr>
            <w:r w:rsidRPr="00D9059F">
              <w:rPr>
                <w:rFonts w:ascii="Arial" w:hAnsi="Arial" w:cs="Arial"/>
                <w:b/>
                <w:sz w:val="24"/>
                <w:szCs w:val="24"/>
              </w:rPr>
              <w:t>School / University</w:t>
            </w:r>
          </w:p>
        </w:tc>
        <w:tc>
          <w:tcPr>
            <w:tcW w:w="2599" w:type="dxa"/>
            <w:gridSpan w:val="2"/>
          </w:tcPr>
          <w:p w14:paraId="275543BC" w14:textId="28EEC49E" w:rsidR="009D701A" w:rsidRPr="00D9059F" w:rsidRDefault="009D701A" w:rsidP="009D701A">
            <w:pPr>
              <w:pStyle w:val="TableParagraph"/>
              <w:spacing w:before="46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9059F">
              <w:rPr>
                <w:rFonts w:ascii="Arial" w:hAnsi="Arial" w:cs="Arial"/>
                <w:b/>
                <w:sz w:val="24"/>
                <w:szCs w:val="24"/>
              </w:rPr>
              <w:t>Certificate / Degree</w:t>
            </w:r>
          </w:p>
        </w:tc>
        <w:tc>
          <w:tcPr>
            <w:tcW w:w="1981" w:type="dxa"/>
            <w:tcBorders>
              <w:right w:val="nil"/>
            </w:tcBorders>
          </w:tcPr>
          <w:p w14:paraId="611C6AD3" w14:textId="77D83A74" w:rsidR="009D701A" w:rsidRPr="00D9059F" w:rsidRDefault="009D701A" w:rsidP="009D701A">
            <w:pPr>
              <w:pStyle w:val="TableParagraph"/>
              <w:spacing w:before="46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9059F">
              <w:rPr>
                <w:rFonts w:ascii="Arial" w:hAnsi="Arial" w:cs="Arial"/>
                <w:b/>
                <w:sz w:val="24"/>
                <w:szCs w:val="24"/>
              </w:rPr>
              <w:t>Level</w:t>
            </w:r>
          </w:p>
        </w:tc>
        <w:tc>
          <w:tcPr>
            <w:tcW w:w="1984" w:type="dxa"/>
            <w:gridSpan w:val="3"/>
            <w:tcBorders>
              <w:right w:val="nil"/>
            </w:tcBorders>
          </w:tcPr>
          <w:p w14:paraId="0D144DA1" w14:textId="6EF30F64" w:rsidR="009D701A" w:rsidRPr="00D9059F" w:rsidRDefault="0005788A" w:rsidP="009D701A">
            <w:pPr>
              <w:pStyle w:val="TableParagraph"/>
              <w:spacing w:before="46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9059F">
              <w:rPr>
                <w:rFonts w:ascii="Arial" w:hAnsi="Arial" w:cs="Arial"/>
                <w:b/>
                <w:sz w:val="24"/>
                <w:szCs w:val="24"/>
              </w:rPr>
              <w:t>Year Completed</w:t>
            </w:r>
          </w:p>
        </w:tc>
      </w:tr>
      <w:tr w:rsidR="009D701A" w:rsidRPr="00D9059F" w14:paraId="13B5C8C7" w14:textId="77777777" w:rsidTr="00DA1B68">
        <w:trPr>
          <w:trHeight w:val="454"/>
        </w:trPr>
        <w:tc>
          <w:tcPr>
            <w:tcW w:w="3102" w:type="dxa"/>
            <w:tcBorders>
              <w:left w:val="nil"/>
            </w:tcBorders>
          </w:tcPr>
          <w:p w14:paraId="24C1E4FD" w14:textId="77777777" w:rsidR="009D701A" w:rsidRPr="00D9059F" w:rsidRDefault="009D701A" w:rsidP="001B328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599" w:type="dxa"/>
            <w:gridSpan w:val="2"/>
          </w:tcPr>
          <w:p w14:paraId="3D7A8B50" w14:textId="77777777" w:rsidR="009D701A" w:rsidRPr="00D9059F" w:rsidRDefault="009D701A" w:rsidP="001B328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1" w:type="dxa"/>
            <w:tcBorders>
              <w:right w:val="nil"/>
            </w:tcBorders>
          </w:tcPr>
          <w:p w14:paraId="19F1FDAB" w14:textId="77777777" w:rsidR="009D701A" w:rsidRPr="00D9059F" w:rsidRDefault="009D701A" w:rsidP="001B328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  <w:gridSpan w:val="3"/>
            <w:tcBorders>
              <w:right w:val="nil"/>
            </w:tcBorders>
          </w:tcPr>
          <w:p w14:paraId="213F47E4" w14:textId="074C6CAE" w:rsidR="009D701A" w:rsidRPr="00D9059F" w:rsidRDefault="009D701A" w:rsidP="001B328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D701A" w:rsidRPr="00D9059F" w14:paraId="4F63405B" w14:textId="77777777" w:rsidTr="00DA1B68">
        <w:trPr>
          <w:trHeight w:val="454"/>
        </w:trPr>
        <w:tc>
          <w:tcPr>
            <w:tcW w:w="3102" w:type="dxa"/>
            <w:tcBorders>
              <w:left w:val="nil"/>
            </w:tcBorders>
          </w:tcPr>
          <w:p w14:paraId="3FE430B1" w14:textId="77777777" w:rsidR="009D701A" w:rsidRPr="00D9059F" w:rsidRDefault="009D701A" w:rsidP="001B328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599" w:type="dxa"/>
            <w:gridSpan w:val="2"/>
          </w:tcPr>
          <w:p w14:paraId="302CCB32" w14:textId="77777777" w:rsidR="009D701A" w:rsidRPr="00D9059F" w:rsidRDefault="009D701A" w:rsidP="001B328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1" w:type="dxa"/>
            <w:tcBorders>
              <w:right w:val="nil"/>
            </w:tcBorders>
          </w:tcPr>
          <w:p w14:paraId="3A850B62" w14:textId="77777777" w:rsidR="009D701A" w:rsidRPr="00D9059F" w:rsidRDefault="009D701A" w:rsidP="001B328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  <w:gridSpan w:val="3"/>
            <w:tcBorders>
              <w:right w:val="nil"/>
            </w:tcBorders>
          </w:tcPr>
          <w:p w14:paraId="417C0F49" w14:textId="09CDE2DE" w:rsidR="009D701A" w:rsidRPr="00D9059F" w:rsidRDefault="009D701A" w:rsidP="001B328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D701A" w:rsidRPr="00D9059F" w14:paraId="60AB1191" w14:textId="77777777" w:rsidTr="00DA1B68">
        <w:trPr>
          <w:trHeight w:val="454"/>
        </w:trPr>
        <w:tc>
          <w:tcPr>
            <w:tcW w:w="3102" w:type="dxa"/>
            <w:tcBorders>
              <w:left w:val="nil"/>
            </w:tcBorders>
          </w:tcPr>
          <w:p w14:paraId="2DA8BEEC" w14:textId="77777777" w:rsidR="009D701A" w:rsidRPr="00D9059F" w:rsidRDefault="009D701A" w:rsidP="001B328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599" w:type="dxa"/>
            <w:gridSpan w:val="2"/>
          </w:tcPr>
          <w:p w14:paraId="3DB131BC" w14:textId="77777777" w:rsidR="009D701A" w:rsidRPr="00D9059F" w:rsidRDefault="009D701A" w:rsidP="001B328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1" w:type="dxa"/>
            <w:tcBorders>
              <w:right w:val="nil"/>
            </w:tcBorders>
          </w:tcPr>
          <w:p w14:paraId="26E03F79" w14:textId="77777777" w:rsidR="009D701A" w:rsidRPr="00D9059F" w:rsidRDefault="009D701A" w:rsidP="001B328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  <w:gridSpan w:val="3"/>
            <w:tcBorders>
              <w:right w:val="nil"/>
            </w:tcBorders>
          </w:tcPr>
          <w:p w14:paraId="51CDD682" w14:textId="41A9B70D" w:rsidR="009D701A" w:rsidRPr="00D9059F" w:rsidRDefault="009D701A" w:rsidP="001B328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F019C3A" w14:textId="43C9DB16" w:rsidR="00F774A3" w:rsidRDefault="00F774A3" w:rsidP="00BA4D7F">
      <w:pPr>
        <w:pStyle w:val="BodyText"/>
        <w:spacing w:before="1"/>
        <w:ind w:left="142"/>
        <w:rPr>
          <w:rFonts w:asciiTheme="minorHAnsi" w:hAnsiTheme="minorHAnsi" w:cstheme="minorHAnsi"/>
          <w:sz w:val="22"/>
          <w:szCs w:val="22"/>
        </w:rPr>
      </w:pPr>
    </w:p>
    <w:p w14:paraId="31E6A639" w14:textId="78839A44" w:rsidR="00BA4D7F" w:rsidRDefault="00BA4D7F">
      <w:pPr>
        <w:pStyle w:val="BodyText"/>
        <w:spacing w:before="1"/>
        <w:rPr>
          <w:rFonts w:asciiTheme="minorHAnsi" w:hAnsiTheme="minorHAnsi" w:cstheme="minorHAnsi"/>
          <w:sz w:val="22"/>
          <w:szCs w:val="22"/>
        </w:rPr>
      </w:pPr>
    </w:p>
    <w:p w14:paraId="6BC2206E" w14:textId="5B67AC3A" w:rsidR="00BA4D7F" w:rsidRDefault="00BA4D7F">
      <w:pPr>
        <w:pStyle w:val="BodyText"/>
        <w:spacing w:before="1"/>
        <w:rPr>
          <w:rFonts w:asciiTheme="minorHAnsi" w:hAnsiTheme="minorHAnsi" w:cstheme="minorHAnsi"/>
          <w:sz w:val="22"/>
          <w:szCs w:val="22"/>
        </w:rPr>
      </w:pPr>
    </w:p>
    <w:p w14:paraId="4B92621A" w14:textId="77777777" w:rsidR="00137276" w:rsidRDefault="00137276">
      <w:pPr>
        <w:pStyle w:val="BodyText"/>
        <w:spacing w:before="1"/>
        <w:rPr>
          <w:rFonts w:asciiTheme="minorHAnsi" w:hAnsiTheme="minorHAnsi" w:cstheme="minorHAnsi"/>
          <w:sz w:val="22"/>
          <w:szCs w:val="22"/>
        </w:rPr>
      </w:pPr>
    </w:p>
    <w:p w14:paraId="4C2393CD" w14:textId="08B7DA40" w:rsidR="00F774A3" w:rsidRDefault="0068433F">
      <w:pPr>
        <w:pStyle w:val="BodyText"/>
        <w:spacing w:before="1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ab/>
      </w:r>
    </w:p>
    <w:tbl>
      <w:tblPr>
        <w:tblW w:w="0" w:type="auto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74"/>
        <w:gridCol w:w="1759"/>
        <w:gridCol w:w="440"/>
        <w:gridCol w:w="1398"/>
        <w:gridCol w:w="3709"/>
        <w:gridCol w:w="16"/>
      </w:tblGrid>
      <w:tr w:rsidR="00AD04AC" w:rsidRPr="00D9059F" w14:paraId="2627240B" w14:textId="77777777" w:rsidTr="00BA4A6D">
        <w:trPr>
          <w:gridAfter w:val="1"/>
          <w:wAfter w:w="16" w:type="dxa"/>
          <w:trHeight w:val="424"/>
        </w:trPr>
        <w:tc>
          <w:tcPr>
            <w:tcW w:w="9980" w:type="dxa"/>
            <w:gridSpan w:val="5"/>
            <w:tcBorders>
              <w:left w:val="nil"/>
              <w:bottom w:val="single" w:sz="2" w:space="0" w:color="000000"/>
              <w:right w:val="nil"/>
            </w:tcBorders>
            <w:shd w:val="clear" w:color="auto" w:fill="244061" w:themeFill="accent1" w:themeFillShade="80"/>
            <w:vAlign w:val="center"/>
          </w:tcPr>
          <w:p w14:paraId="175EAD32" w14:textId="5BDA5A85" w:rsidR="00AD04AC" w:rsidRPr="00D9059F" w:rsidRDefault="00AD04AC" w:rsidP="00C5457C">
            <w:pPr>
              <w:pStyle w:val="TableParagraph"/>
              <w:spacing w:before="100" w:beforeAutospacing="1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FFFFFF"/>
                <w:sz w:val="24"/>
                <w:szCs w:val="24"/>
              </w:rPr>
              <w:t>If applying for a School Based Traineeship, what subjects are you</w:t>
            </w:r>
            <w:r w:rsidR="002B07BE">
              <w:rPr>
                <w:rFonts w:ascii="Arial" w:hAnsi="Arial" w:cs="Arial"/>
                <w:b/>
                <w:color w:val="FFFFFF"/>
                <w:sz w:val="24"/>
                <w:szCs w:val="24"/>
              </w:rPr>
              <w:t xml:space="preserve"> studying in 20</w:t>
            </w:r>
            <w:r w:rsidR="00C5457C">
              <w:rPr>
                <w:rFonts w:ascii="Arial" w:hAnsi="Arial" w:cs="Arial"/>
                <w:b/>
                <w:color w:val="FFFFFF"/>
                <w:sz w:val="24"/>
                <w:szCs w:val="24"/>
              </w:rPr>
              <w:t>21</w:t>
            </w:r>
            <w:r w:rsidR="002B07BE">
              <w:rPr>
                <w:rFonts w:ascii="Arial" w:hAnsi="Arial" w:cs="Arial"/>
                <w:b/>
                <w:color w:val="FFFFFF"/>
                <w:sz w:val="24"/>
                <w:szCs w:val="24"/>
              </w:rPr>
              <w:t>?</w:t>
            </w:r>
          </w:p>
        </w:tc>
      </w:tr>
      <w:tr w:rsidR="00AD04AC" w:rsidRPr="00D9059F" w14:paraId="687AC58A" w14:textId="77777777" w:rsidTr="00BA4A6D">
        <w:trPr>
          <w:gridAfter w:val="1"/>
          <w:wAfter w:w="16" w:type="dxa"/>
          <w:trHeight w:val="559"/>
        </w:trPr>
        <w:tc>
          <w:tcPr>
            <w:tcW w:w="4873" w:type="dxa"/>
            <w:gridSpan w:val="3"/>
            <w:tcBorders>
              <w:left w:val="nil"/>
              <w:right w:val="single" w:sz="4" w:space="0" w:color="auto"/>
            </w:tcBorders>
          </w:tcPr>
          <w:p w14:paraId="469E7B69" w14:textId="2D6F1426" w:rsidR="00AD04AC" w:rsidRPr="00D9059F" w:rsidRDefault="00AD04AC" w:rsidP="006F16B5">
            <w:pPr>
              <w:pStyle w:val="TableParagraph"/>
              <w:spacing w:before="71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107" w:type="dxa"/>
            <w:gridSpan w:val="2"/>
            <w:tcBorders>
              <w:left w:val="single" w:sz="4" w:space="0" w:color="auto"/>
              <w:right w:val="nil"/>
            </w:tcBorders>
          </w:tcPr>
          <w:p w14:paraId="48F13493" w14:textId="1964AF34" w:rsidR="00AD04AC" w:rsidRPr="00D9059F" w:rsidRDefault="00AD04AC" w:rsidP="002B07BE">
            <w:pPr>
              <w:pStyle w:val="TableParagraph"/>
              <w:spacing w:before="71"/>
              <w:rPr>
                <w:rFonts w:ascii="Arial" w:hAnsi="Arial" w:cs="Arial"/>
                <w:b/>
                <w:sz w:val="24"/>
                <w:szCs w:val="24"/>
              </w:rPr>
            </w:pPr>
            <w:r w:rsidRPr="00D9059F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</w:tc>
      </w:tr>
      <w:tr w:rsidR="002B07BE" w:rsidRPr="00D9059F" w14:paraId="7A5C3244" w14:textId="77777777" w:rsidTr="00BA4A6D">
        <w:trPr>
          <w:gridAfter w:val="1"/>
          <w:wAfter w:w="16" w:type="dxa"/>
          <w:trHeight w:val="559"/>
        </w:trPr>
        <w:tc>
          <w:tcPr>
            <w:tcW w:w="4873" w:type="dxa"/>
            <w:gridSpan w:val="3"/>
            <w:tcBorders>
              <w:left w:val="nil"/>
              <w:right w:val="single" w:sz="4" w:space="0" w:color="auto"/>
            </w:tcBorders>
          </w:tcPr>
          <w:p w14:paraId="64498A06" w14:textId="77777777" w:rsidR="002B07BE" w:rsidRPr="00D9059F" w:rsidRDefault="002B07BE" w:rsidP="006F16B5">
            <w:pPr>
              <w:pStyle w:val="TableParagraph"/>
              <w:spacing w:before="71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107" w:type="dxa"/>
            <w:gridSpan w:val="2"/>
            <w:tcBorders>
              <w:left w:val="single" w:sz="4" w:space="0" w:color="auto"/>
              <w:right w:val="nil"/>
            </w:tcBorders>
          </w:tcPr>
          <w:p w14:paraId="7440F0A0" w14:textId="77777777" w:rsidR="002B07BE" w:rsidRPr="00D9059F" w:rsidRDefault="002B07BE" w:rsidP="002B07BE">
            <w:pPr>
              <w:pStyle w:val="TableParagraph"/>
              <w:spacing w:before="71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2B07BE" w:rsidRPr="00D9059F" w14:paraId="7121B06C" w14:textId="77777777" w:rsidTr="00BA4A6D">
        <w:trPr>
          <w:gridAfter w:val="1"/>
          <w:wAfter w:w="16" w:type="dxa"/>
          <w:trHeight w:val="559"/>
        </w:trPr>
        <w:tc>
          <w:tcPr>
            <w:tcW w:w="4873" w:type="dxa"/>
            <w:gridSpan w:val="3"/>
            <w:tcBorders>
              <w:left w:val="nil"/>
              <w:right w:val="single" w:sz="4" w:space="0" w:color="auto"/>
            </w:tcBorders>
          </w:tcPr>
          <w:p w14:paraId="5A2A2E7E" w14:textId="77777777" w:rsidR="002B07BE" w:rsidRPr="00D9059F" w:rsidRDefault="002B07BE" w:rsidP="006F16B5">
            <w:pPr>
              <w:pStyle w:val="TableParagraph"/>
              <w:spacing w:before="71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107" w:type="dxa"/>
            <w:gridSpan w:val="2"/>
            <w:tcBorders>
              <w:left w:val="single" w:sz="4" w:space="0" w:color="auto"/>
              <w:right w:val="nil"/>
            </w:tcBorders>
          </w:tcPr>
          <w:p w14:paraId="1F46907C" w14:textId="77777777" w:rsidR="002B07BE" w:rsidRPr="00D9059F" w:rsidRDefault="002B07BE" w:rsidP="002B07BE">
            <w:pPr>
              <w:pStyle w:val="TableParagraph"/>
              <w:spacing w:before="71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2B07BE" w:rsidRPr="00D9059F" w14:paraId="3146406B" w14:textId="77777777" w:rsidTr="00BA4A6D">
        <w:trPr>
          <w:gridAfter w:val="1"/>
          <w:wAfter w:w="16" w:type="dxa"/>
          <w:trHeight w:val="559"/>
        </w:trPr>
        <w:tc>
          <w:tcPr>
            <w:tcW w:w="4873" w:type="dxa"/>
            <w:gridSpan w:val="3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658AB6C5" w14:textId="77777777" w:rsidR="002B07BE" w:rsidRPr="00D9059F" w:rsidRDefault="002B07BE" w:rsidP="006F16B5">
            <w:pPr>
              <w:pStyle w:val="TableParagraph"/>
              <w:spacing w:before="71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107" w:type="dxa"/>
            <w:gridSpan w:val="2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159286B3" w14:textId="77777777" w:rsidR="002B07BE" w:rsidRPr="00D9059F" w:rsidRDefault="002B07BE" w:rsidP="002B07BE">
            <w:pPr>
              <w:pStyle w:val="TableParagraph"/>
              <w:spacing w:before="71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68433F" w:rsidRPr="00D9059F" w14:paraId="495ADA6C" w14:textId="77777777" w:rsidTr="00BA4A6D">
        <w:trPr>
          <w:gridAfter w:val="1"/>
          <w:wAfter w:w="16" w:type="dxa"/>
          <w:trHeight w:val="424"/>
        </w:trPr>
        <w:tc>
          <w:tcPr>
            <w:tcW w:w="9980" w:type="dxa"/>
            <w:gridSpan w:val="5"/>
            <w:tcBorders>
              <w:left w:val="nil"/>
              <w:bottom w:val="single" w:sz="2" w:space="0" w:color="000000"/>
              <w:right w:val="nil"/>
            </w:tcBorders>
            <w:shd w:val="clear" w:color="auto" w:fill="244061" w:themeFill="accent1" w:themeFillShade="80"/>
            <w:vAlign w:val="center"/>
          </w:tcPr>
          <w:p w14:paraId="13AF5BA1" w14:textId="20A9AB5F" w:rsidR="0068433F" w:rsidRPr="00D9059F" w:rsidRDefault="0068433F" w:rsidP="006F16B5">
            <w:pPr>
              <w:pStyle w:val="TableParagraph"/>
              <w:spacing w:before="100" w:beforeAutospacing="1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FFFFFF"/>
                <w:sz w:val="24"/>
                <w:szCs w:val="24"/>
              </w:rPr>
              <w:t>Please give a brief explanation of why you are applying for this position/s</w:t>
            </w:r>
          </w:p>
        </w:tc>
      </w:tr>
      <w:tr w:rsidR="0068433F" w:rsidRPr="00D9059F" w14:paraId="4285AC6A" w14:textId="77777777" w:rsidTr="00BA4A6D">
        <w:trPr>
          <w:gridAfter w:val="1"/>
          <w:wAfter w:w="16" w:type="dxa"/>
          <w:trHeight w:val="576"/>
        </w:trPr>
        <w:tc>
          <w:tcPr>
            <w:tcW w:w="99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3991349" w14:textId="31BB628D" w:rsidR="0068433F" w:rsidRPr="00D9059F" w:rsidRDefault="0068433F" w:rsidP="006F16B5">
            <w:pPr>
              <w:pStyle w:val="TableParagraph"/>
              <w:spacing w:before="71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AD04AC" w:rsidRPr="00D9059F" w14:paraId="5909AD8C" w14:textId="77777777" w:rsidTr="00BA4A6D">
        <w:trPr>
          <w:gridAfter w:val="1"/>
          <w:wAfter w:w="16" w:type="dxa"/>
          <w:trHeight w:val="576"/>
        </w:trPr>
        <w:tc>
          <w:tcPr>
            <w:tcW w:w="99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91161B" w14:textId="77777777" w:rsidR="00AD04AC" w:rsidRPr="00D9059F" w:rsidRDefault="00AD04AC" w:rsidP="006F16B5">
            <w:pPr>
              <w:pStyle w:val="TableParagraph"/>
              <w:spacing w:before="71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AD04AC" w:rsidRPr="00D9059F" w14:paraId="6B87F7A8" w14:textId="77777777" w:rsidTr="00BA4A6D">
        <w:trPr>
          <w:gridAfter w:val="1"/>
          <w:wAfter w:w="16" w:type="dxa"/>
          <w:trHeight w:val="576"/>
        </w:trPr>
        <w:tc>
          <w:tcPr>
            <w:tcW w:w="99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ED3E9E" w14:textId="77777777" w:rsidR="00AD04AC" w:rsidRPr="00D9059F" w:rsidRDefault="00AD04AC" w:rsidP="006F16B5">
            <w:pPr>
              <w:pStyle w:val="TableParagraph"/>
              <w:spacing w:before="71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AD04AC" w:rsidRPr="00D9059F" w14:paraId="311AC3D5" w14:textId="77777777" w:rsidTr="00BA4A6D">
        <w:trPr>
          <w:gridAfter w:val="1"/>
          <w:wAfter w:w="16" w:type="dxa"/>
          <w:trHeight w:val="576"/>
        </w:trPr>
        <w:tc>
          <w:tcPr>
            <w:tcW w:w="99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F05EB25" w14:textId="77777777" w:rsidR="00AD04AC" w:rsidRPr="00D9059F" w:rsidRDefault="00AD04AC" w:rsidP="006F16B5">
            <w:pPr>
              <w:pStyle w:val="TableParagraph"/>
              <w:spacing w:before="71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A4A6D" w:rsidRPr="00D9059F" w14:paraId="19EF8662" w14:textId="77777777" w:rsidTr="00BA4A6D">
        <w:trPr>
          <w:gridAfter w:val="1"/>
          <w:wAfter w:w="16" w:type="dxa"/>
          <w:trHeight w:val="576"/>
        </w:trPr>
        <w:tc>
          <w:tcPr>
            <w:tcW w:w="99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244061" w:themeFill="accent1" w:themeFillShade="80"/>
          </w:tcPr>
          <w:p w14:paraId="57DB7A4B" w14:textId="1EB23742" w:rsidR="00BA4A6D" w:rsidRPr="00D9059F" w:rsidRDefault="00BA4A6D" w:rsidP="00BA4A6D">
            <w:pPr>
              <w:pStyle w:val="TableParagraph"/>
              <w:spacing w:before="71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Employment History (start with most recent)</w:t>
            </w:r>
          </w:p>
        </w:tc>
      </w:tr>
      <w:tr w:rsidR="00BA4A6D" w:rsidRPr="00D9059F" w14:paraId="485096CA" w14:textId="77777777" w:rsidTr="00BA4A6D">
        <w:trPr>
          <w:trHeight w:val="468"/>
        </w:trPr>
        <w:tc>
          <w:tcPr>
            <w:tcW w:w="2674" w:type="dxa"/>
            <w:tcBorders>
              <w:left w:val="nil"/>
            </w:tcBorders>
          </w:tcPr>
          <w:p w14:paraId="1503301A" w14:textId="3D406BFB" w:rsidR="00BA4A6D" w:rsidRPr="00D9059F" w:rsidRDefault="00BA4A6D" w:rsidP="006F16B5">
            <w:pPr>
              <w:pStyle w:val="TableParagraph"/>
              <w:spacing w:before="46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Employer</w:t>
            </w:r>
          </w:p>
        </w:tc>
        <w:tc>
          <w:tcPr>
            <w:tcW w:w="1759" w:type="dxa"/>
          </w:tcPr>
          <w:p w14:paraId="36590866" w14:textId="6B7B6262" w:rsidR="00BA4A6D" w:rsidRPr="00D9059F" w:rsidRDefault="00BA4A6D" w:rsidP="006F16B5">
            <w:pPr>
              <w:pStyle w:val="TableParagraph"/>
              <w:spacing w:before="46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Dates</w:t>
            </w:r>
          </w:p>
        </w:tc>
        <w:tc>
          <w:tcPr>
            <w:tcW w:w="1838" w:type="dxa"/>
            <w:gridSpan w:val="2"/>
            <w:tcBorders>
              <w:right w:val="nil"/>
            </w:tcBorders>
          </w:tcPr>
          <w:p w14:paraId="10A3F851" w14:textId="777A4BF9" w:rsidR="00BA4A6D" w:rsidRPr="00D9059F" w:rsidRDefault="00BA4A6D" w:rsidP="006F16B5">
            <w:pPr>
              <w:pStyle w:val="TableParagraph"/>
              <w:spacing w:before="46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osition Held</w:t>
            </w:r>
          </w:p>
        </w:tc>
        <w:tc>
          <w:tcPr>
            <w:tcW w:w="3725" w:type="dxa"/>
            <w:gridSpan w:val="2"/>
            <w:tcBorders>
              <w:right w:val="nil"/>
            </w:tcBorders>
          </w:tcPr>
          <w:p w14:paraId="7D79E4EF" w14:textId="02019486" w:rsidR="00BA4A6D" w:rsidRPr="00D9059F" w:rsidRDefault="00BA4A6D" w:rsidP="006F16B5">
            <w:pPr>
              <w:pStyle w:val="TableParagraph"/>
              <w:spacing w:before="46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Duties/responsibilities</w:t>
            </w:r>
          </w:p>
        </w:tc>
      </w:tr>
      <w:tr w:rsidR="00BA4A6D" w:rsidRPr="00D9059F" w14:paraId="45B30FA1" w14:textId="77777777" w:rsidTr="00BA4A6D">
        <w:trPr>
          <w:trHeight w:val="2041"/>
        </w:trPr>
        <w:tc>
          <w:tcPr>
            <w:tcW w:w="2674" w:type="dxa"/>
            <w:tcBorders>
              <w:left w:val="nil"/>
            </w:tcBorders>
          </w:tcPr>
          <w:p w14:paraId="56B5A7DC" w14:textId="77777777" w:rsidR="00BA4A6D" w:rsidRPr="00D9059F" w:rsidRDefault="00BA4A6D" w:rsidP="006F16B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59" w:type="dxa"/>
          </w:tcPr>
          <w:p w14:paraId="11F59305" w14:textId="77777777" w:rsidR="00BA4A6D" w:rsidRPr="00D9059F" w:rsidRDefault="00BA4A6D" w:rsidP="006F16B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38" w:type="dxa"/>
            <w:gridSpan w:val="2"/>
            <w:tcBorders>
              <w:right w:val="nil"/>
            </w:tcBorders>
          </w:tcPr>
          <w:p w14:paraId="1515D01B" w14:textId="77777777" w:rsidR="00BA4A6D" w:rsidRPr="00D9059F" w:rsidRDefault="00BA4A6D" w:rsidP="006F16B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725" w:type="dxa"/>
            <w:gridSpan w:val="2"/>
            <w:tcBorders>
              <w:right w:val="nil"/>
            </w:tcBorders>
          </w:tcPr>
          <w:p w14:paraId="00DD5283" w14:textId="77777777" w:rsidR="00BA4A6D" w:rsidRPr="00D9059F" w:rsidRDefault="00BA4A6D" w:rsidP="006F16B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A4A6D" w:rsidRPr="00D9059F" w14:paraId="1599883A" w14:textId="77777777" w:rsidTr="00BA4A6D">
        <w:trPr>
          <w:trHeight w:val="2041"/>
        </w:trPr>
        <w:tc>
          <w:tcPr>
            <w:tcW w:w="2674" w:type="dxa"/>
            <w:tcBorders>
              <w:left w:val="nil"/>
            </w:tcBorders>
          </w:tcPr>
          <w:p w14:paraId="016B7B7E" w14:textId="77777777" w:rsidR="00BA4A6D" w:rsidRPr="00D9059F" w:rsidRDefault="00BA4A6D" w:rsidP="006F16B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59" w:type="dxa"/>
          </w:tcPr>
          <w:p w14:paraId="136D5436" w14:textId="77777777" w:rsidR="00BA4A6D" w:rsidRPr="00D9059F" w:rsidRDefault="00BA4A6D" w:rsidP="006F16B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38" w:type="dxa"/>
            <w:gridSpan w:val="2"/>
            <w:tcBorders>
              <w:right w:val="nil"/>
            </w:tcBorders>
          </w:tcPr>
          <w:p w14:paraId="64446160" w14:textId="77777777" w:rsidR="00BA4A6D" w:rsidRPr="00D9059F" w:rsidRDefault="00BA4A6D" w:rsidP="006F16B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725" w:type="dxa"/>
            <w:gridSpan w:val="2"/>
            <w:tcBorders>
              <w:right w:val="nil"/>
            </w:tcBorders>
          </w:tcPr>
          <w:p w14:paraId="2E588957" w14:textId="77777777" w:rsidR="00BA4A6D" w:rsidRPr="00D9059F" w:rsidRDefault="00BA4A6D" w:rsidP="006F16B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A4A6D" w:rsidRPr="00D9059F" w14:paraId="08083CDA" w14:textId="77777777" w:rsidTr="00BA4A6D">
        <w:trPr>
          <w:trHeight w:val="2041"/>
        </w:trPr>
        <w:tc>
          <w:tcPr>
            <w:tcW w:w="2674" w:type="dxa"/>
            <w:tcBorders>
              <w:left w:val="nil"/>
            </w:tcBorders>
          </w:tcPr>
          <w:p w14:paraId="3E0BE6B2" w14:textId="77777777" w:rsidR="00BA4A6D" w:rsidRPr="00D9059F" w:rsidRDefault="00BA4A6D" w:rsidP="006F16B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59" w:type="dxa"/>
          </w:tcPr>
          <w:p w14:paraId="699E1B65" w14:textId="77777777" w:rsidR="00BA4A6D" w:rsidRPr="00D9059F" w:rsidRDefault="00BA4A6D" w:rsidP="006F16B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38" w:type="dxa"/>
            <w:gridSpan w:val="2"/>
            <w:tcBorders>
              <w:right w:val="nil"/>
            </w:tcBorders>
          </w:tcPr>
          <w:p w14:paraId="718DDEA2" w14:textId="77777777" w:rsidR="00BA4A6D" w:rsidRPr="00D9059F" w:rsidRDefault="00BA4A6D" w:rsidP="006F16B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725" w:type="dxa"/>
            <w:gridSpan w:val="2"/>
            <w:tcBorders>
              <w:right w:val="nil"/>
            </w:tcBorders>
          </w:tcPr>
          <w:p w14:paraId="6AA2F119" w14:textId="77777777" w:rsidR="00BA4A6D" w:rsidRPr="00D9059F" w:rsidRDefault="00BA4A6D" w:rsidP="006F16B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A4A6D" w:rsidRPr="00D9059F" w14:paraId="2A22945E" w14:textId="77777777" w:rsidTr="00BA4A6D">
        <w:trPr>
          <w:trHeight w:val="2041"/>
        </w:trPr>
        <w:tc>
          <w:tcPr>
            <w:tcW w:w="2674" w:type="dxa"/>
            <w:tcBorders>
              <w:left w:val="nil"/>
            </w:tcBorders>
          </w:tcPr>
          <w:p w14:paraId="505F835C" w14:textId="77777777" w:rsidR="00BA4A6D" w:rsidRPr="00D9059F" w:rsidRDefault="00BA4A6D" w:rsidP="006F16B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59" w:type="dxa"/>
          </w:tcPr>
          <w:p w14:paraId="7B3F3F47" w14:textId="77777777" w:rsidR="00BA4A6D" w:rsidRPr="00D9059F" w:rsidRDefault="00BA4A6D" w:rsidP="006F16B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38" w:type="dxa"/>
            <w:gridSpan w:val="2"/>
            <w:tcBorders>
              <w:right w:val="nil"/>
            </w:tcBorders>
          </w:tcPr>
          <w:p w14:paraId="446B8559" w14:textId="77777777" w:rsidR="00BA4A6D" w:rsidRPr="00D9059F" w:rsidRDefault="00BA4A6D" w:rsidP="006F16B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725" w:type="dxa"/>
            <w:gridSpan w:val="2"/>
            <w:tcBorders>
              <w:right w:val="nil"/>
            </w:tcBorders>
          </w:tcPr>
          <w:p w14:paraId="6BE7793A" w14:textId="77777777" w:rsidR="00BA4A6D" w:rsidRPr="00D9059F" w:rsidRDefault="00BA4A6D" w:rsidP="006F16B5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14C6BCCA" w14:textId="77777777" w:rsidR="0068433F" w:rsidRDefault="0068433F" w:rsidP="00BA4D7F">
      <w:pPr>
        <w:pStyle w:val="BodyText"/>
        <w:spacing w:before="8"/>
        <w:ind w:left="567" w:right="702"/>
        <w:rPr>
          <w:rFonts w:asciiTheme="minorHAnsi" w:hAnsiTheme="minorHAnsi" w:cstheme="minorHAnsi"/>
          <w:sz w:val="22"/>
          <w:szCs w:val="22"/>
        </w:rPr>
      </w:pPr>
    </w:p>
    <w:p w14:paraId="27454A7B" w14:textId="77777777" w:rsidR="0068433F" w:rsidRDefault="0068433F" w:rsidP="00BA4D7F">
      <w:pPr>
        <w:pStyle w:val="BodyText"/>
        <w:spacing w:before="8"/>
        <w:ind w:left="567" w:right="702"/>
        <w:rPr>
          <w:rFonts w:asciiTheme="minorHAnsi" w:hAnsiTheme="minorHAnsi" w:cstheme="minorHAnsi"/>
          <w:sz w:val="22"/>
          <w:szCs w:val="22"/>
        </w:rPr>
      </w:pPr>
    </w:p>
    <w:p w14:paraId="1F66B729" w14:textId="77777777" w:rsidR="0068433F" w:rsidRDefault="0068433F" w:rsidP="00BA4D7F">
      <w:pPr>
        <w:pStyle w:val="BodyText"/>
        <w:spacing w:before="8"/>
        <w:ind w:left="567" w:right="702"/>
        <w:rPr>
          <w:rFonts w:asciiTheme="minorHAnsi" w:hAnsiTheme="minorHAnsi" w:cstheme="minorHAnsi"/>
          <w:sz w:val="22"/>
          <w:szCs w:val="22"/>
        </w:rPr>
      </w:pPr>
    </w:p>
    <w:p w14:paraId="0EBDB8C9" w14:textId="77777777" w:rsidR="0068433F" w:rsidRDefault="0068433F" w:rsidP="00BA4D7F">
      <w:pPr>
        <w:pStyle w:val="BodyText"/>
        <w:spacing w:before="8"/>
        <w:ind w:left="567" w:right="702"/>
        <w:rPr>
          <w:rFonts w:asciiTheme="minorHAnsi" w:hAnsiTheme="minorHAnsi" w:cstheme="minorHAnsi"/>
          <w:sz w:val="22"/>
          <w:szCs w:val="22"/>
        </w:rPr>
      </w:pPr>
    </w:p>
    <w:tbl>
      <w:tblPr>
        <w:tblW w:w="0" w:type="auto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80"/>
      </w:tblGrid>
      <w:tr w:rsidR="00BA4A6D" w:rsidRPr="00D9059F" w14:paraId="18184983" w14:textId="77777777" w:rsidTr="006F16B5">
        <w:trPr>
          <w:trHeight w:val="424"/>
        </w:trPr>
        <w:tc>
          <w:tcPr>
            <w:tcW w:w="9980" w:type="dxa"/>
            <w:tcBorders>
              <w:left w:val="nil"/>
              <w:bottom w:val="single" w:sz="2" w:space="0" w:color="000000"/>
              <w:right w:val="nil"/>
            </w:tcBorders>
            <w:shd w:val="clear" w:color="auto" w:fill="244061" w:themeFill="accent1" w:themeFillShade="80"/>
            <w:vAlign w:val="center"/>
          </w:tcPr>
          <w:p w14:paraId="3DA90457" w14:textId="07D108CE" w:rsidR="00BA4A6D" w:rsidRPr="00D9059F" w:rsidRDefault="00BA4A6D" w:rsidP="006F16B5">
            <w:pPr>
              <w:pStyle w:val="TableParagraph"/>
              <w:spacing w:before="100" w:beforeAutospacing="1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FFFFFF"/>
                <w:sz w:val="24"/>
                <w:szCs w:val="24"/>
              </w:rPr>
              <w:t>Any additional information you wish to include in your application</w:t>
            </w:r>
          </w:p>
        </w:tc>
      </w:tr>
      <w:tr w:rsidR="00BA4A6D" w:rsidRPr="00D9059F" w14:paraId="12656FB9" w14:textId="77777777" w:rsidTr="006F16B5">
        <w:trPr>
          <w:trHeight w:val="576"/>
        </w:trPr>
        <w:tc>
          <w:tcPr>
            <w:tcW w:w="99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6C8DA23" w14:textId="77777777" w:rsidR="00BA4A6D" w:rsidRPr="00D9059F" w:rsidRDefault="00BA4A6D" w:rsidP="006F16B5">
            <w:pPr>
              <w:pStyle w:val="TableParagraph"/>
              <w:spacing w:before="71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A4A6D" w:rsidRPr="00D9059F" w14:paraId="0323EDCB" w14:textId="77777777" w:rsidTr="006F16B5">
        <w:trPr>
          <w:trHeight w:val="576"/>
        </w:trPr>
        <w:tc>
          <w:tcPr>
            <w:tcW w:w="99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AB4932" w14:textId="77777777" w:rsidR="00BA4A6D" w:rsidRPr="00D9059F" w:rsidRDefault="00BA4A6D" w:rsidP="006F16B5">
            <w:pPr>
              <w:pStyle w:val="TableParagraph"/>
              <w:spacing w:before="71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A4A6D" w:rsidRPr="00D9059F" w14:paraId="0122990C" w14:textId="77777777" w:rsidTr="006F16B5">
        <w:trPr>
          <w:trHeight w:val="576"/>
        </w:trPr>
        <w:tc>
          <w:tcPr>
            <w:tcW w:w="99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82772C" w14:textId="77777777" w:rsidR="00BA4A6D" w:rsidRPr="00D9059F" w:rsidRDefault="00BA4A6D" w:rsidP="006F16B5">
            <w:pPr>
              <w:pStyle w:val="TableParagraph"/>
              <w:spacing w:before="71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A4A6D" w:rsidRPr="00D9059F" w14:paraId="6215C9B1" w14:textId="77777777" w:rsidTr="006F16B5">
        <w:trPr>
          <w:trHeight w:val="576"/>
        </w:trPr>
        <w:tc>
          <w:tcPr>
            <w:tcW w:w="99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75D269" w14:textId="77777777" w:rsidR="00BA4A6D" w:rsidRPr="00D9059F" w:rsidRDefault="00BA4A6D" w:rsidP="006F16B5">
            <w:pPr>
              <w:pStyle w:val="TableParagraph"/>
              <w:spacing w:before="71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A4A6D" w:rsidRPr="00D9059F" w14:paraId="2F1DB723" w14:textId="77777777" w:rsidTr="006F16B5">
        <w:trPr>
          <w:trHeight w:val="576"/>
        </w:trPr>
        <w:tc>
          <w:tcPr>
            <w:tcW w:w="99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8E674C" w14:textId="77777777" w:rsidR="00BA4A6D" w:rsidRPr="00D9059F" w:rsidRDefault="00BA4A6D" w:rsidP="006F16B5">
            <w:pPr>
              <w:pStyle w:val="TableParagraph"/>
              <w:spacing w:before="71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3707B49F" w14:textId="77777777" w:rsidR="00BA4A6D" w:rsidRDefault="00BA4A6D" w:rsidP="00BA4D7F">
      <w:pPr>
        <w:pStyle w:val="BodyText"/>
        <w:spacing w:before="8"/>
        <w:ind w:left="567" w:right="702"/>
        <w:rPr>
          <w:rFonts w:asciiTheme="minorHAnsi" w:hAnsiTheme="minorHAnsi" w:cstheme="minorHAnsi"/>
          <w:sz w:val="22"/>
          <w:szCs w:val="22"/>
        </w:rPr>
      </w:pPr>
    </w:p>
    <w:tbl>
      <w:tblPr>
        <w:tblW w:w="0" w:type="auto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73"/>
        <w:gridCol w:w="5107"/>
      </w:tblGrid>
      <w:tr w:rsidR="00BA4A6D" w:rsidRPr="00D9059F" w14:paraId="4D5D9A96" w14:textId="77777777" w:rsidTr="00BA4A6D">
        <w:trPr>
          <w:trHeight w:val="424"/>
        </w:trPr>
        <w:tc>
          <w:tcPr>
            <w:tcW w:w="9980" w:type="dxa"/>
            <w:gridSpan w:val="2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244061" w:themeFill="accent1" w:themeFillShade="80"/>
            <w:vAlign w:val="center"/>
          </w:tcPr>
          <w:p w14:paraId="7E34DF0B" w14:textId="41836983" w:rsidR="00BA4A6D" w:rsidRPr="00BA4A6D" w:rsidRDefault="00BA4A6D" w:rsidP="00354498">
            <w:pPr>
              <w:pStyle w:val="TableParagraph"/>
              <w:spacing w:before="100" w:beforeAutospacing="1"/>
              <w:rPr>
                <w:rFonts w:ascii="Arial" w:hAnsi="Arial" w:cs="Arial"/>
                <w:b/>
                <w:color w:val="FFFFFF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FFFFFF"/>
                <w:sz w:val="24"/>
                <w:szCs w:val="24"/>
              </w:rPr>
              <w:t xml:space="preserve">Please </w:t>
            </w:r>
            <w:r w:rsidR="00354498">
              <w:rPr>
                <w:rFonts w:ascii="Arial" w:hAnsi="Arial" w:cs="Arial"/>
                <w:b/>
                <w:color w:val="FFFFFF"/>
                <w:sz w:val="24"/>
                <w:szCs w:val="24"/>
              </w:rPr>
              <w:t>list the name</w:t>
            </w:r>
            <w:r>
              <w:rPr>
                <w:rFonts w:ascii="Arial" w:hAnsi="Arial" w:cs="Arial"/>
                <w:b/>
                <w:color w:val="FFFFFF"/>
                <w:sz w:val="24"/>
                <w:szCs w:val="24"/>
              </w:rPr>
              <w:t xml:space="preserve"> and contact number for at least one referee</w:t>
            </w:r>
          </w:p>
        </w:tc>
      </w:tr>
      <w:tr w:rsidR="00BA4A6D" w:rsidRPr="00D9059F" w14:paraId="5B194A0E" w14:textId="77777777" w:rsidTr="00354498">
        <w:trPr>
          <w:trHeight w:val="737"/>
        </w:trPr>
        <w:tc>
          <w:tcPr>
            <w:tcW w:w="4873" w:type="dxa"/>
            <w:tcBorders>
              <w:left w:val="nil"/>
              <w:right w:val="single" w:sz="4" w:space="0" w:color="auto"/>
            </w:tcBorders>
          </w:tcPr>
          <w:p w14:paraId="1B00546C" w14:textId="34B163CA" w:rsidR="00BA4A6D" w:rsidRPr="00D9059F" w:rsidRDefault="00BA4A6D" w:rsidP="006F16B5">
            <w:pPr>
              <w:pStyle w:val="TableParagraph"/>
              <w:spacing w:before="71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Name:</w:t>
            </w:r>
          </w:p>
        </w:tc>
        <w:tc>
          <w:tcPr>
            <w:tcW w:w="5107" w:type="dxa"/>
            <w:tcBorders>
              <w:left w:val="single" w:sz="4" w:space="0" w:color="auto"/>
              <w:right w:val="nil"/>
            </w:tcBorders>
          </w:tcPr>
          <w:p w14:paraId="4CBFDCC7" w14:textId="77777777" w:rsidR="00BA4A6D" w:rsidRDefault="00BA4A6D" w:rsidP="006F16B5">
            <w:pPr>
              <w:pStyle w:val="TableParagraph"/>
              <w:spacing w:before="71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Contact No.</w:t>
            </w:r>
          </w:p>
          <w:p w14:paraId="76B3643C" w14:textId="09E90DB7" w:rsidR="00BA4A6D" w:rsidRPr="00D9059F" w:rsidRDefault="00BA4A6D" w:rsidP="006F16B5">
            <w:pPr>
              <w:pStyle w:val="TableParagraph"/>
              <w:spacing w:before="71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354498" w:rsidRPr="00D9059F" w14:paraId="54C56419" w14:textId="77777777" w:rsidTr="00354498">
        <w:trPr>
          <w:trHeight w:val="737"/>
        </w:trPr>
        <w:tc>
          <w:tcPr>
            <w:tcW w:w="4873" w:type="dxa"/>
            <w:tcBorders>
              <w:left w:val="nil"/>
              <w:right w:val="single" w:sz="4" w:space="0" w:color="auto"/>
            </w:tcBorders>
          </w:tcPr>
          <w:p w14:paraId="2BF9A972" w14:textId="239D237D" w:rsidR="00354498" w:rsidRDefault="00354498" w:rsidP="006F16B5">
            <w:pPr>
              <w:pStyle w:val="TableParagraph"/>
              <w:spacing w:before="71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Name:</w:t>
            </w:r>
          </w:p>
        </w:tc>
        <w:tc>
          <w:tcPr>
            <w:tcW w:w="5107" w:type="dxa"/>
            <w:tcBorders>
              <w:left w:val="single" w:sz="4" w:space="0" w:color="auto"/>
              <w:right w:val="nil"/>
            </w:tcBorders>
          </w:tcPr>
          <w:p w14:paraId="5E6735D8" w14:textId="77777777" w:rsidR="00354498" w:rsidRDefault="00354498" w:rsidP="006F16B5">
            <w:pPr>
              <w:pStyle w:val="TableParagraph"/>
              <w:spacing w:before="71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Contact No.</w:t>
            </w:r>
          </w:p>
          <w:p w14:paraId="23E64A84" w14:textId="77777777" w:rsidR="00354498" w:rsidRDefault="00354498" w:rsidP="006F16B5">
            <w:pPr>
              <w:pStyle w:val="TableParagraph"/>
              <w:spacing w:before="71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354498" w:rsidRPr="00D9059F" w14:paraId="230C673B" w14:textId="77777777" w:rsidTr="00354498">
        <w:trPr>
          <w:trHeight w:val="737"/>
        </w:trPr>
        <w:tc>
          <w:tcPr>
            <w:tcW w:w="4873" w:type="dxa"/>
            <w:tcBorders>
              <w:left w:val="nil"/>
              <w:right w:val="single" w:sz="4" w:space="0" w:color="auto"/>
            </w:tcBorders>
          </w:tcPr>
          <w:p w14:paraId="60620C39" w14:textId="5F695C40" w:rsidR="00354498" w:rsidRDefault="00354498" w:rsidP="006F16B5">
            <w:pPr>
              <w:pStyle w:val="TableParagraph"/>
              <w:spacing w:before="71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Name:</w:t>
            </w:r>
          </w:p>
        </w:tc>
        <w:tc>
          <w:tcPr>
            <w:tcW w:w="5107" w:type="dxa"/>
            <w:tcBorders>
              <w:left w:val="single" w:sz="4" w:space="0" w:color="auto"/>
              <w:right w:val="nil"/>
            </w:tcBorders>
          </w:tcPr>
          <w:p w14:paraId="6804DEBC" w14:textId="77777777" w:rsidR="00354498" w:rsidRDefault="00354498" w:rsidP="006F16B5">
            <w:pPr>
              <w:pStyle w:val="TableParagraph"/>
              <w:spacing w:before="71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Contact No.</w:t>
            </w:r>
          </w:p>
          <w:p w14:paraId="2C7BC39F" w14:textId="77777777" w:rsidR="00354498" w:rsidRDefault="00354498" w:rsidP="006F16B5">
            <w:pPr>
              <w:pStyle w:val="TableParagraph"/>
              <w:spacing w:before="71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03A9B51F" w14:textId="77777777" w:rsidR="00BA4A6D" w:rsidRDefault="00BA4A6D" w:rsidP="00BA4D7F">
      <w:pPr>
        <w:pStyle w:val="BodyText"/>
        <w:spacing w:before="8"/>
        <w:ind w:left="567" w:right="702"/>
        <w:rPr>
          <w:rFonts w:asciiTheme="minorHAnsi" w:hAnsiTheme="minorHAnsi" w:cstheme="minorHAnsi"/>
          <w:sz w:val="22"/>
          <w:szCs w:val="22"/>
        </w:rPr>
      </w:pPr>
    </w:p>
    <w:tbl>
      <w:tblPr>
        <w:tblW w:w="0" w:type="auto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80"/>
      </w:tblGrid>
      <w:tr w:rsidR="00354498" w:rsidRPr="00D9059F" w14:paraId="60E4835D" w14:textId="77777777" w:rsidTr="006F16B5">
        <w:trPr>
          <w:trHeight w:val="424"/>
        </w:trPr>
        <w:tc>
          <w:tcPr>
            <w:tcW w:w="9980" w:type="dxa"/>
            <w:tcBorders>
              <w:left w:val="nil"/>
              <w:bottom w:val="single" w:sz="2" w:space="0" w:color="000000"/>
              <w:right w:val="nil"/>
            </w:tcBorders>
            <w:shd w:val="clear" w:color="auto" w:fill="244061" w:themeFill="accent1" w:themeFillShade="80"/>
            <w:vAlign w:val="center"/>
          </w:tcPr>
          <w:p w14:paraId="319FF771" w14:textId="4C0ED454" w:rsidR="00354498" w:rsidRPr="00D9059F" w:rsidRDefault="00354498" w:rsidP="006F16B5">
            <w:pPr>
              <w:pStyle w:val="TableParagraph"/>
              <w:spacing w:before="100" w:beforeAutospacing="1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Declaration</w:t>
            </w:r>
          </w:p>
        </w:tc>
      </w:tr>
      <w:tr w:rsidR="00354498" w:rsidRPr="00D9059F" w14:paraId="75CE89A7" w14:textId="77777777" w:rsidTr="006F16B5">
        <w:trPr>
          <w:trHeight w:val="576"/>
        </w:trPr>
        <w:tc>
          <w:tcPr>
            <w:tcW w:w="99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4F257E" w14:textId="77777777" w:rsidR="00354498" w:rsidRPr="00354498" w:rsidRDefault="00354498" w:rsidP="00354498">
            <w:pPr>
              <w:pStyle w:val="TableParagraph"/>
              <w:spacing w:before="71"/>
              <w:rPr>
                <w:rFonts w:ascii="Arial" w:hAnsi="Arial" w:cs="Arial"/>
                <w:sz w:val="24"/>
                <w:szCs w:val="24"/>
              </w:rPr>
            </w:pPr>
            <w:r w:rsidRPr="00AF32E3">
              <w:rPr>
                <w:rFonts w:ascii="Arial" w:hAnsi="Arial" w:cs="Arial"/>
                <w:i/>
                <w:sz w:val="24"/>
                <w:szCs w:val="24"/>
              </w:rPr>
              <w:t xml:space="preserve">By submitting this Application, I declare that to the best of my knowledge the information given is true and correct. I understand that inaccurate, misleading or untrue statements or knowingly withholding information may result in the future termination of my employment. I understand that this application does not constitute an offer of employment.  I understand that a health assessment, including drug and alcohol testing, will be required as part of </w:t>
            </w:r>
            <w:bookmarkStart w:id="0" w:name="_GoBack"/>
            <w:bookmarkEnd w:id="0"/>
            <w:r w:rsidRPr="00AF32E3">
              <w:rPr>
                <w:rFonts w:ascii="Arial" w:hAnsi="Arial" w:cs="Arial"/>
                <w:i/>
                <w:sz w:val="24"/>
                <w:szCs w:val="24"/>
              </w:rPr>
              <w:t>the employment screening process and will be arranged if I proceed beyond an interview</w:t>
            </w:r>
            <w:r w:rsidRPr="00354498"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  <w:p w14:paraId="255DFC5C" w14:textId="77777777" w:rsidR="00354498" w:rsidRPr="00354498" w:rsidRDefault="00354498" w:rsidP="00354498">
            <w:pPr>
              <w:pStyle w:val="TableParagraph"/>
              <w:spacing w:before="71"/>
              <w:rPr>
                <w:rFonts w:ascii="Arial" w:hAnsi="Arial" w:cs="Arial"/>
                <w:sz w:val="24"/>
                <w:szCs w:val="24"/>
              </w:rPr>
            </w:pPr>
          </w:p>
          <w:p w14:paraId="794C0015" w14:textId="73AC1C3D" w:rsidR="00354498" w:rsidRPr="00354498" w:rsidRDefault="00354498" w:rsidP="00354498">
            <w:pPr>
              <w:pStyle w:val="TableParagraph"/>
              <w:spacing w:before="71"/>
              <w:rPr>
                <w:rFonts w:ascii="Arial" w:hAnsi="Arial" w:cs="Arial"/>
                <w:sz w:val="24"/>
                <w:szCs w:val="24"/>
              </w:rPr>
            </w:pPr>
            <w:r w:rsidRPr="00354498">
              <w:rPr>
                <w:rFonts w:ascii="Arial" w:hAnsi="Arial" w:cs="Arial"/>
                <w:sz w:val="24"/>
                <w:szCs w:val="24"/>
              </w:rPr>
              <w:t>Signed:</w:t>
            </w:r>
          </w:p>
          <w:p w14:paraId="2CC43EAE" w14:textId="77777777" w:rsidR="00354498" w:rsidRPr="00354498" w:rsidRDefault="00354498" w:rsidP="00354498">
            <w:pPr>
              <w:pStyle w:val="TableParagraph"/>
              <w:spacing w:before="71"/>
              <w:rPr>
                <w:rFonts w:ascii="Arial" w:hAnsi="Arial" w:cs="Arial"/>
                <w:sz w:val="24"/>
                <w:szCs w:val="24"/>
              </w:rPr>
            </w:pPr>
          </w:p>
          <w:p w14:paraId="7FA5700D" w14:textId="08C89092" w:rsidR="00354498" w:rsidRPr="00354498" w:rsidRDefault="00354498" w:rsidP="00354498">
            <w:pPr>
              <w:pStyle w:val="TableParagraph"/>
              <w:spacing w:before="71"/>
              <w:rPr>
                <w:rFonts w:ascii="Arial" w:hAnsi="Arial" w:cs="Arial"/>
                <w:sz w:val="24"/>
                <w:szCs w:val="24"/>
              </w:rPr>
            </w:pPr>
            <w:r w:rsidRPr="00354498">
              <w:rPr>
                <w:rFonts w:ascii="Arial" w:hAnsi="Arial" w:cs="Arial"/>
                <w:sz w:val="24"/>
                <w:szCs w:val="24"/>
              </w:rPr>
              <w:t>Date:</w:t>
            </w:r>
          </w:p>
          <w:p w14:paraId="39907468" w14:textId="2A8693D5" w:rsidR="00354498" w:rsidRPr="00D9059F" w:rsidRDefault="00354498" w:rsidP="00354498">
            <w:pPr>
              <w:pStyle w:val="TableParagraph"/>
              <w:spacing w:before="71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219D310D" w14:textId="77777777" w:rsidR="00BA4A6D" w:rsidRDefault="00BA4A6D" w:rsidP="00BA4D7F">
      <w:pPr>
        <w:pStyle w:val="BodyText"/>
        <w:spacing w:before="8"/>
        <w:ind w:left="567" w:right="702"/>
        <w:rPr>
          <w:rFonts w:asciiTheme="minorHAnsi" w:hAnsiTheme="minorHAnsi" w:cstheme="minorHAnsi"/>
          <w:sz w:val="22"/>
          <w:szCs w:val="22"/>
        </w:rPr>
      </w:pPr>
    </w:p>
    <w:p w14:paraId="61664700" w14:textId="77777777" w:rsidR="00354498" w:rsidRDefault="00354498" w:rsidP="00BA4D7F">
      <w:pPr>
        <w:pStyle w:val="BodyText"/>
        <w:spacing w:before="8"/>
        <w:ind w:left="567" w:right="702"/>
        <w:rPr>
          <w:rFonts w:asciiTheme="minorHAnsi" w:hAnsiTheme="minorHAnsi" w:cstheme="minorHAnsi"/>
          <w:sz w:val="22"/>
          <w:szCs w:val="22"/>
        </w:rPr>
      </w:pPr>
    </w:p>
    <w:p w14:paraId="2BBEA6F0" w14:textId="77777777" w:rsidR="00354498" w:rsidRDefault="00354498" w:rsidP="00BA4D7F">
      <w:pPr>
        <w:pStyle w:val="BodyText"/>
        <w:spacing w:before="8"/>
        <w:ind w:left="567" w:right="702"/>
        <w:rPr>
          <w:rFonts w:asciiTheme="minorHAnsi" w:hAnsiTheme="minorHAnsi" w:cstheme="minorHAnsi"/>
          <w:sz w:val="22"/>
          <w:szCs w:val="22"/>
        </w:rPr>
      </w:pPr>
    </w:p>
    <w:p w14:paraId="4C171A28" w14:textId="77777777" w:rsidR="00354498" w:rsidRDefault="00354498" w:rsidP="00BA4D7F">
      <w:pPr>
        <w:pStyle w:val="BodyText"/>
        <w:spacing w:before="8"/>
        <w:ind w:left="567" w:right="702"/>
        <w:rPr>
          <w:rFonts w:asciiTheme="minorHAnsi" w:hAnsiTheme="minorHAnsi" w:cstheme="minorHAnsi"/>
          <w:sz w:val="22"/>
          <w:szCs w:val="22"/>
        </w:rPr>
      </w:pPr>
    </w:p>
    <w:p w14:paraId="2D53499F" w14:textId="77777777" w:rsidR="00354498" w:rsidRDefault="00354498" w:rsidP="00BA4D7F">
      <w:pPr>
        <w:pStyle w:val="BodyText"/>
        <w:spacing w:before="8"/>
        <w:ind w:left="567" w:right="702"/>
        <w:rPr>
          <w:rFonts w:asciiTheme="minorHAnsi" w:hAnsiTheme="minorHAnsi" w:cstheme="minorHAnsi"/>
          <w:sz w:val="22"/>
          <w:szCs w:val="22"/>
        </w:rPr>
      </w:pPr>
    </w:p>
    <w:p w14:paraId="6F3C3179" w14:textId="77777777" w:rsidR="00354498" w:rsidRDefault="00354498" w:rsidP="00BA4D7F">
      <w:pPr>
        <w:pStyle w:val="BodyText"/>
        <w:spacing w:before="8"/>
        <w:ind w:left="567" w:right="702"/>
        <w:rPr>
          <w:rFonts w:asciiTheme="minorHAnsi" w:hAnsiTheme="minorHAnsi" w:cstheme="minorHAnsi"/>
          <w:sz w:val="22"/>
          <w:szCs w:val="22"/>
        </w:rPr>
      </w:pPr>
    </w:p>
    <w:p w14:paraId="0B25BB94" w14:textId="77777777" w:rsidR="00354498" w:rsidRDefault="00354498" w:rsidP="00BA4D7F">
      <w:pPr>
        <w:pStyle w:val="BodyText"/>
        <w:spacing w:before="8"/>
        <w:ind w:left="567" w:right="702"/>
        <w:rPr>
          <w:rFonts w:asciiTheme="minorHAnsi" w:hAnsiTheme="minorHAnsi" w:cstheme="minorHAnsi"/>
        </w:rPr>
      </w:pPr>
    </w:p>
    <w:tbl>
      <w:tblPr>
        <w:tblW w:w="0" w:type="auto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80"/>
      </w:tblGrid>
      <w:tr w:rsidR="00354498" w:rsidRPr="00D9059F" w14:paraId="4896C922" w14:textId="77777777" w:rsidTr="006F16B5">
        <w:trPr>
          <w:trHeight w:val="424"/>
        </w:trPr>
        <w:tc>
          <w:tcPr>
            <w:tcW w:w="9980" w:type="dxa"/>
            <w:tcBorders>
              <w:left w:val="nil"/>
              <w:bottom w:val="single" w:sz="2" w:space="0" w:color="000000"/>
              <w:right w:val="nil"/>
            </w:tcBorders>
            <w:shd w:val="clear" w:color="auto" w:fill="244061" w:themeFill="accent1" w:themeFillShade="80"/>
            <w:vAlign w:val="center"/>
          </w:tcPr>
          <w:p w14:paraId="4488A10A" w14:textId="7122DC31" w:rsidR="00354498" w:rsidRPr="00D9059F" w:rsidRDefault="00354498" w:rsidP="00354498">
            <w:pPr>
              <w:pStyle w:val="BodyText"/>
              <w:spacing w:before="8"/>
              <w:ind w:left="567" w:right="702"/>
              <w:rPr>
                <w:rFonts w:ascii="Arial" w:hAnsi="Arial" w:cs="Arial"/>
                <w:b/>
                <w:sz w:val="24"/>
                <w:szCs w:val="24"/>
              </w:rPr>
            </w:pPr>
            <w:r w:rsidRPr="00354498">
              <w:rPr>
                <w:rFonts w:ascii="Arial" w:hAnsi="Arial" w:cs="Arial"/>
                <w:b/>
                <w:sz w:val="24"/>
                <w:szCs w:val="24"/>
              </w:rPr>
              <w:t xml:space="preserve">Please email your application to </w:t>
            </w:r>
            <w:hyperlink r:id="rId9" w:history="1">
              <w:r w:rsidRPr="00354498">
                <w:rPr>
                  <w:rStyle w:val="Hyperlink"/>
                  <w:rFonts w:ascii="Arial" w:hAnsi="Arial" w:cs="Arial"/>
                  <w:b/>
                  <w:color w:val="FFFFFF" w:themeColor="background1"/>
                  <w:sz w:val="24"/>
                  <w:szCs w:val="24"/>
                </w:rPr>
                <w:t>mail@gwydir.nsw.gov.au</w:t>
              </w:r>
            </w:hyperlink>
            <w:r w:rsidRPr="00354498">
              <w:rPr>
                <w:rFonts w:ascii="Arial" w:hAnsi="Arial" w:cs="Arial"/>
                <w:b/>
                <w:sz w:val="24"/>
                <w:szCs w:val="24"/>
              </w:rPr>
              <w:t xml:space="preserve"> or drop off your completed form to the Warialda or Bingara Office of Gwydir Shire Council</w:t>
            </w:r>
          </w:p>
        </w:tc>
      </w:tr>
    </w:tbl>
    <w:p w14:paraId="4199D543" w14:textId="77777777" w:rsidR="00354498" w:rsidRDefault="00354498" w:rsidP="00BA4D7F">
      <w:pPr>
        <w:pStyle w:val="BodyText"/>
        <w:spacing w:before="8"/>
        <w:ind w:left="567" w:right="702"/>
        <w:rPr>
          <w:rFonts w:asciiTheme="minorHAnsi" w:hAnsiTheme="minorHAnsi" w:cstheme="minorHAnsi"/>
          <w:sz w:val="22"/>
          <w:szCs w:val="22"/>
        </w:rPr>
      </w:pPr>
    </w:p>
    <w:p w14:paraId="53C41327" w14:textId="77777777" w:rsidR="00563D3F" w:rsidRPr="00A57115" w:rsidRDefault="00563D3F" w:rsidP="0005788A">
      <w:pPr>
        <w:ind w:left="993"/>
        <w:rPr>
          <w:rFonts w:asciiTheme="minorHAnsi" w:hAnsiTheme="minorHAnsi" w:cstheme="minorHAnsi"/>
        </w:rPr>
      </w:pPr>
    </w:p>
    <w:p w14:paraId="6DA4D7B8" w14:textId="77777777" w:rsidR="00563D3F" w:rsidRPr="00A57115" w:rsidRDefault="00563D3F" w:rsidP="0005788A">
      <w:pPr>
        <w:ind w:left="993"/>
        <w:rPr>
          <w:rFonts w:asciiTheme="minorHAnsi" w:hAnsiTheme="minorHAnsi" w:cstheme="minorHAnsi"/>
        </w:rPr>
      </w:pPr>
    </w:p>
    <w:p w14:paraId="30C5D41B" w14:textId="77777777" w:rsidR="00563D3F" w:rsidRPr="00A57115" w:rsidRDefault="00563D3F" w:rsidP="0005788A">
      <w:pPr>
        <w:ind w:left="993"/>
        <w:rPr>
          <w:rFonts w:asciiTheme="minorHAnsi" w:hAnsiTheme="minorHAnsi" w:cstheme="minorHAnsi"/>
        </w:rPr>
      </w:pPr>
    </w:p>
    <w:p w14:paraId="78186BB9" w14:textId="77777777" w:rsidR="00563D3F" w:rsidRPr="00A57115" w:rsidRDefault="00563D3F" w:rsidP="0005788A">
      <w:pPr>
        <w:ind w:left="993"/>
        <w:rPr>
          <w:rFonts w:asciiTheme="minorHAnsi" w:hAnsiTheme="minorHAnsi" w:cstheme="minorHAnsi"/>
        </w:rPr>
      </w:pPr>
    </w:p>
    <w:p w14:paraId="776F1F6A" w14:textId="6D99D277" w:rsidR="00AC25AE" w:rsidRPr="00F774A3" w:rsidRDefault="00354498" w:rsidP="00BA4A6D">
      <w:pPr>
        <w:ind w:left="993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75136" behindDoc="1" locked="0" layoutInCell="1" allowOverlap="1" wp14:anchorId="3C8E9295" wp14:editId="4788FE8A">
                <wp:simplePos x="0" y="0"/>
                <wp:positionH relativeFrom="page">
                  <wp:posOffset>191770</wp:posOffset>
                </wp:positionH>
                <wp:positionV relativeFrom="page">
                  <wp:posOffset>608965</wp:posOffset>
                </wp:positionV>
                <wp:extent cx="276225" cy="2620010"/>
                <wp:effectExtent l="1270" t="0" r="0" b="0"/>
                <wp:wrapNone/>
                <wp:docPr id="3" name="Text Box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6225" cy="26200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2CA2AB" w14:textId="77777777" w:rsidR="00C96B57" w:rsidRPr="00C96B57" w:rsidRDefault="00C96B57" w:rsidP="00C96B57">
                            <w:pPr>
                              <w:spacing w:before="14"/>
                              <w:rPr>
                                <w:color w:val="FFFFFF" w:themeColor="background1"/>
                                <w:sz w:val="34"/>
                                <w:lang w:val="en-AU"/>
                              </w:rPr>
                            </w:pPr>
                            <w:r w:rsidRPr="00C96B57">
                              <w:rPr>
                                <w:color w:val="FFFFFF" w:themeColor="background1"/>
                                <w:sz w:val="34"/>
                                <w:lang w:val="en-AU"/>
                              </w:rPr>
                              <w:t>Gwydir Shire Council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8E9295" id="Text Box 55" o:spid="_x0000_s1027" type="#_x0000_t202" style="position:absolute;left:0;text-align:left;margin-left:15.1pt;margin-top:47.95pt;width:21.75pt;height:206.3pt;z-index:-251641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" filled="f" stroked="f">
                <v:textbox style="layout-flow:vertical;mso-layout-flow-alt:bottom-to-top" inset="0,0,0,0">
                  <w:txbxContent>
                    <w:p w14:paraId="4F2CA2AB" w14:textId="77777777" w:rsidR="00C96B57" w:rsidRPr="00C96B57" w:rsidRDefault="00C96B57" w:rsidP="00C96B57">
                      <w:pPr>
                        <w:spacing w:before="14"/>
                        <w:rPr>
                          <w:color w:val="FFFFFF" w:themeColor="background1"/>
                          <w:sz w:val="34"/>
                          <w:lang w:val="en-AU"/>
                        </w:rPr>
                      </w:pPr>
                      <w:r w:rsidRPr="00C96B57">
                        <w:rPr>
                          <w:color w:val="FFFFFF" w:themeColor="background1"/>
                          <w:sz w:val="34"/>
                          <w:lang w:val="en-AU"/>
                        </w:rPr>
                        <w:t>Gwydir Shire Council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AC25AE" w:rsidRPr="00F774A3" w:rsidSect="0005788A">
      <w:footerReference w:type="default" r:id="rId10"/>
      <w:pgSz w:w="11910" w:h="16840"/>
      <w:pgMar w:top="0" w:right="0" w:bottom="520" w:left="709" w:header="0" w:footer="33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238E64" w14:textId="77777777" w:rsidR="001D6A3D" w:rsidRDefault="001D6A3D">
      <w:r>
        <w:separator/>
      </w:r>
    </w:p>
  </w:endnote>
  <w:endnote w:type="continuationSeparator" w:id="0">
    <w:p w14:paraId="0D91D557" w14:textId="77777777" w:rsidR="001D6A3D" w:rsidRDefault="001D6A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Gill Sans MT">
    <w:altName w:val="Gill Sans M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676773" w14:textId="328DDA60" w:rsidR="004215E7" w:rsidRDefault="004215E7">
    <w:pPr>
      <w:pStyle w:val="BodyText"/>
      <w:spacing w:line="14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69E46C" w14:textId="77777777" w:rsidR="001D6A3D" w:rsidRDefault="001D6A3D">
      <w:r>
        <w:separator/>
      </w:r>
    </w:p>
  </w:footnote>
  <w:footnote w:type="continuationSeparator" w:id="0">
    <w:p w14:paraId="0B5D9A8C" w14:textId="77777777" w:rsidR="001D6A3D" w:rsidRDefault="001D6A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F917D9"/>
    <w:multiLevelType w:val="hybridMultilevel"/>
    <w:tmpl w:val="21C254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F86532"/>
    <w:multiLevelType w:val="hybridMultilevel"/>
    <w:tmpl w:val="EF902B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2A669A"/>
    <w:multiLevelType w:val="hybridMultilevel"/>
    <w:tmpl w:val="9BD842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825D8D"/>
    <w:multiLevelType w:val="hybridMultilevel"/>
    <w:tmpl w:val="6FDCBF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NbYwMjCzMLU0NLZQ0lEKTi0uzszPAykwrgUAk2arGiwAAAA="/>
  </w:docVars>
  <w:rsids>
    <w:rsidRoot w:val="004215E7"/>
    <w:rsid w:val="000211CB"/>
    <w:rsid w:val="0005788A"/>
    <w:rsid w:val="00095C46"/>
    <w:rsid w:val="000B7E64"/>
    <w:rsid w:val="00123A59"/>
    <w:rsid w:val="00137276"/>
    <w:rsid w:val="001C3DDE"/>
    <w:rsid w:val="001D6A3D"/>
    <w:rsid w:val="002353EF"/>
    <w:rsid w:val="002B07BE"/>
    <w:rsid w:val="00304399"/>
    <w:rsid w:val="00354498"/>
    <w:rsid w:val="004215E7"/>
    <w:rsid w:val="00563D3F"/>
    <w:rsid w:val="00574B36"/>
    <w:rsid w:val="00621AED"/>
    <w:rsid w:val="0068433F"/>
    <w:rsid w:val="006A5322"/>
    <w:rsid w:val="00801E34"/>
    <w:rsid w:val="008548BC"/>
    <w:rsid w:val="009D701A"/>
    <w:rsid w:val="00A05D50"/>
    <w:rsid w:val="00A57115"/>
    <w:rsid w:val="00AC25AE"/>
    <w:rsid w:val="00AD04AC"/>
    <w:rsid w:val="00AF32E3"/>
    <w:rsid w:val="00BA4A6D"/>
    <w:rsid w:val="00BA4D7F"/>
    <w:rsid w:val="00C36186"/>
    <w:rsid w:val="00C4430B"/>
    <w:rsid w:val="00C5457C"/>
    <w:rsid w:val="00C96B57"/>
    <w:rsid w:val="00CF30CD"/>
    <w:rsid w:val="00D9059F"/>
    <w:rsid w:val="00DA1B68"/>
    <w:rsid w:val="00E45C07"/>
    <w:rsid w:val="00E846C3"/>
    <w:rsid w:val="00EF2054"/>
    <w:rsid w:val="00F774A3"/>
    <w:rsid w:val="00FA66AE"/>
    <w:rsid w:val="00FB3E62"/>
    <w:rsid w:val="00FE7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504CBB0"/>
  <w15:docId w15:val="{A7D049CC-77C1-4FAC-9B35-5102E8944C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Gill Sans MT" w:eastAsia="Gill Sans MT" w:hAnsi="Gill Sans MT" w:cs="Gill Sans MT"/>
    </w:rPr>
  </w:style>
  <w:style w:type="paragraph" w:styleId="Heading1">
    <w:name w:val="heading 1"/>
    <w:basedOn w:val="Normal"/>
    <w:uiPriority w:val="9"/>
    <w:qFormat/>
    <w:pPr>
      <w:spacing w:before="93"/>
      <w:ind w:left="103"/>
      <w:outlineLvl w:val="0"/>
    </w:pPr>
    <w:rPr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96B5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6B57"/>
    <w:rPr>
      <w:rFonts w:ascii="Gill Sans MT" w:eastAsia="Gill Sans MT" w:hAnsi="Gill Sans MT" w:cs="Gill Sans MT"/>
    </w:rPr>
  </w:style>
  <w:style w:type="paragraph" w:styleId="Footer">
    <w:name w:val="footer"/>
    <w:basedOn w:val="Normal"/>
    <w:link w:val="FooterChar"/>
    <w:uiPriority w:val="99"/>
    <w:unhideWhenUsed/>
    <w:rsid w:val="00C96B5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6B57"/>
    <w:rPr>
      <w:rFonts w:ascii="Gill Sans MT" w:eastAsia="Gill Sans MT" w:hAnsi="Gill Sans MT" w:cs="Gill Sans MT"/>
    </w:rPr>
  </w:style>
  <w:style w:type="table" w:styleId="TableGrid">
    <w:name w:val="Table Grid"/>
    <w:basedOn w:val="TableNormal"/>
    <w:uiPriority w:val="39"/>
    <w:rsid w:val="00C96B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C25AE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C25AE"/>
    <w:rPr>
      <w:color w:val="605E5C"/>
      <w:shd w:val="clear" w:color="auto" w:fill="E1DFDD"/>
    </w:rPr>
  </w:style>
  <w:style w:type="paragraph" w:customStyle="1" w:styleId="Default">
    <w:name w:val="Default"/>
    <w:rsid w:val="00FE7384"/>
    <w:pPr>
      <w:widowControl/>
      <w:adjustRightInd w:val="0"/>
    </w:pPr>
    <w:rPr>
      <w:rFonts w:ascii="Arial" w:hAnsi="Arial" w:cs="Arial"/>
      <w:color w:val="000000"/>
      <w:sz w:val="24"/>
      <w:szCs w:val="24"/>
      <w:lang w:val="en-AU"/>
    </w:rPr>
  </w:style>
  <w:style w:type="paragraph" w:styleId="NormalWeb">
    <w:name w:val="Normal (Web)"/>
    <w:basedOn w:val="Normal"/>
    <w:uiPriority w:val="99"/>
    <w:semiHidden/>
    <w:unhideWhenUsed/>
    <w:rsid w:val="00123A59"/>
    <w:pPr>
      <w:widowControl/>
      <w:autoSpaceDE/>
      <w:autoSpaceDN/>
      <w:spacing w:before="100" w:beforeAutospacing="1" w:after="100" w:afterAutospacing="1"/>
    </w:pPr>
    <w:rPr>
      <w:rFonts w:ascii="Calibri" w:eastAsiaTheme="minorHAnsi" w:hAnsi="Calibri" w:cs="Calibri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1B6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B68"/>
    <w:rPr>
      <w:rFonts w:ascii="Tahoma" w:eastAsia="Gill Sans MT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25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0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5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7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mail@gwydir.nsw.gov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154B2D-DCFC-4A9C-9DF8-8900B1AD1D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08</Words>
  <Characters>176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rissa Barwick</dc:creator>
  <cp:lastModifiedBy>Clarissa Barwick</cp:lastModifiedBy>
  <cp:revision>2</cp:revision>
  <cp:lastPrinted>2020-11-09T22:40:00Z</cp:lastPrinted>
  <dcterms:created xsi:type="dcterms:W3CDTF">2020-11-10T06:03:00Z</dcterms:created>
  <dcterms:modified xsi:type="dcterms:W3CDTF">2020-11-10T0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9-11-03T00:00:00Z</vt:filetime>
  </property>
  <property fmtid="{D5CDD505-2E9C-101B-9397-08002B2CF9AE}" pid="3" name="Creator">
    <vt:lpwstr>Adobe InDesign CS3 (5.0.4)</vt:lpwstr>
  </property>
  <property fmtid="{D5CDD505-2E9C-101B-9397-08002B2CF9AE}" pid="4" name="LastSaved">
    <vt:filetime>2018-11-20T00:00:00Z</vt:filetime>
  </property>
</Properties>
</file>